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17BAC" w14:textId="77777777" w:rsidR="00513D63" w:rsidRDefault="00513D63" w:rsidP="00513D63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F61E34A" wp14:editId="29596BFF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2" name="Picture 2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6690CE81" wp14:editId="5C4F25E5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3" name="Picture 3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  <w:r w:rsidRPr="00C51B45">
        <w:t xml:space="preserve"> </w:t>
      </w:r>
    </w:p>
    <w:p w14:paraId="68323CD0" w14:textId="0745802C" w:rsidR="00513D63" w:rsidRDefault="00513D63" w:rsidP="00513D63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lass Time Table – Second Semester Fourth Year (8</w:t>
      </w:r>
      <w:r>
        <w:rPr>
          <w:rFonts w:asciiTheme="majorHAnsi" w:hAnsiTheme="majorHAnsi"/>
          <w:b/>
          <w:vertAlign w:val="superscript"/>
        </w:rPr>
        <w:t>th</w:t>
      </w:r>
      <w:r>
        <w:rPr>
          <w:rFonts w:asciiTheme="majorHAnsi" w:hAnsiTheme="majorHAnsi"/>
          <w:b/>
        </w:rPr>
        <w:t xml:space="preserve"> Semester) - 1</w:t>
      </w:r>
      <w:r w:rsidR="006B51E8">
        <w:rPr>
          <w:rFonts w:asciiTheme="majorHAnsi" w:hAnsiTheme="majorHAnsi"/>
          <w:b/>
        </w:rPr>
        <w:t>9</w:t>
      </w:r>
      <w:r>
        <w:rPr>
          <w:rFonts w:asciiTheme="majorHAnsi" w:hAnsiTheme="majorHAnsi"/>
          <w:b/>
        </w:rPr>
        <w:t>CS SECTION 1</w:t>
      </w:r>
      <w:r>
        <w:rPr>
          <w:rFonts w:asciiTheme="majorHAnsi" w:hAnsiTheme="majorHAnsi"/>
          <w:b/>
        </w:rPr>
        <w:br/>
        <w:t xml:space="preserve">(With effect from: </w:t>
      </w:r>
      <w:r w:rsidR="007112AB">
        <w:rPr>
          <w:rFonts w:asciiTheme="majorHAnsi" w:hAnsiTheme="majorHAnsi"/>
          <w:b/>
        </w:rPr>
        <w:t>1</w:t>
      </w:r>
      <w:r w:rsidR="00C47625">
        <w:rPr>
          <w:rFonts w:asciiTheme="majorHAnsi" w:hAnsiTheme="majorHAnsi"/>
          <w:b/>
        </w:rPr>
        <w:t>4</w:t>
      </w:r>
      <w:r w:rsidRPr="00565E61">
        <w:rPr>
          <w:rFonts w:asciiTheme="majorHAnsi" w:hAnsiTheme="majorHAnsi"/>
          <w:b/>
        </w:rPr>
        <w:t>-0</w:t>
      </w:r>
      <w:r w:rsidR="0013162B">
        <w:rPr>
          <w:rFonts w:asciiTheme="majorHAnsi" w:hAnsiTheme="majorHAnsi"/>
          <w:b/>
        </w:rPr>
        <w:t>7</w:t>
      </w:r>
      <w:r w:rsidRPr="00565E61">
        <w:rPr>
          <w:rFonts w:asciiTheme="majorHAnsi" w:hAnsiTheme="majorHAnsi"/>
          <w:b/>
        </w:rPr>
        <w:t>-202</w:t>
      </w:r>
      <w:r w:rsidR="0013162B">
        <w:rPr>
          <w:rFonts w:asciiTheme="majorHAnsi" w:hAnsiTheme="majorHAnsi"/>
          <w:b/>
        </w:rPr>
        <w:t>3</w:t>
      </w:r>
      <w:r>
        <w:rPr>
          <w:rFonts w:asciiTheme="majorHAnsi" w:hAnsiTheme="majorHAnsi"/>
          <w:b/>
        </w:rPr>
        <w:t>)</w:t>
      </w:r>
    </w:p>
    <w:p w14:paraId="6A53F4C4" w14:textId="43E26965" w:rsidR="00513D63" w:rsidRPr="00BE32F4" w:rsidRDefault="00BE32F4" w:rsidP="00BE32F4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Cs/>
          <w:sz w:val="18"/>
        </w:rPr>
      </w:pPr>
      <w:r>
        <w:rPr>
          <w:rFonts w:asciiTheme="majorHAnsi" w:hAnsiTheme="majorHAnsi"/>
          <w:b/>
          <w:sz w:val="18"/>
        </w:rPr>
        <w:t xml:space="preserve">Start of Session: </w:t>
      </w:r>
      <w:r w:rsidR="0013162B">
        <w:rPr>
          <w:rFonts w:asciiTheme="majorHAnsi" w:hAnsiTheme="majorHAnsi"/>
          <w:bCs/>
          <w:sz w:val="18"/>
        </w:rPr>
        <w:t>03</w:t>
      </w:r>
      <w:r>
        <w:rPr>
          <w:rFonts w:asciiTheme="majorHAnsi" w:hAnsiTheme="majorHAnsi"/>
          <w:bCs/>
          <w:sz w:val="18"/>
        </w:rPr>
        <w:t>-0</w:t>
      </w:r>
      <w:r w:rsidR="0013162B">
        <w:rPr>
          <w:rFonts w:asciiTheme="majorHAnsi" w:hAnsiTheme="majorHAnsi"/>
          <w:bCs/>
          <w:sz w:val="18"/>
        </w:rPr>
        <w:t>7</w:t>
      </w:r>
      <w:r>
        <w:rPr>
          <w:rFonts w:asciiTheme="majorHAnsi" w:hAnsiTheme="majorHAnsi"/>
          <w:bCs/>
          <w:sz w:val="18"/>
        </w:rPr>
        <w:t>-202</w:t>
      </w:r>
      <w:r w:rsidR="0013162B">
        <w:rPr>
          <w:rFonts w:asciiTheme="majorHAnsi" w:hAnsiTheme="majorHAnsi"/>
          <w:bCs/>
          <w:sz w:val="18"/>
        </w:rPr>
        <w:t>3</w:t>
      </w:r>
      <w:r>
        <w:rPr>
          <w:rFonts w:asciiTheme="majorHAnsi" w:hAnsiTheme="majorHAnsi"/>
          <w:bCs/>
          <w:sz w:val="18"/>
        </w:rPr>
        <w:tab/>
      </w:r>
      <w:r>
        <w:rPr>
          <w:rFonts w:asciiTheme="majorHAnsi" w:hAnsiTheme="majorHAnsi"/>
          <w:b/>
          <w:sz w:val="18"/>
        </w:rPr>
        <w:t xml:space="preserve">Suspension of Session: </w:t>
      </w:r>
      <w:r w:rsidR="00732722">
        <w:rPr>
          <w:rFonts w:asciiTheme="majorHAnsi" w:hAnsiTheme="majorHAnsi"/>
          <w:bCs/>
          <w:sz w:val="18"/>
        </w:rPr>
        <w:t>20</w:t>
      </w:r>
      <w:r>
        <w:rPr>
          <w:rFonts w:asciiTheme="majorHAnsi" w:hAnsiTheme="majorHAnsi"/>
          <w:bCs/>
          <w:sz w:val="18"/>
        </w:rPr>
        <w:t>-</w:t>
      </w:r>
      <w:r w:rsidR="00732722">
        <w:rPr>
          <w:rFonts w:asciiTheme="majorHAnsi" w:hAnsiTheme="majorHAnsi"/>
          <w:bCs/>
          <w:sz w:val="18"/>
        </w:rPr>
        <w:t>10</w:t>
      </w:r>
      <w:r>
        <w:rPr>
          <w:rFonts w:asciiTheme="majorHAnsi" w:hAnsiTheme="majorHAnsi"/>
          <w:bCs/>
          <w:sz w:val="18"/>
        </w:rPr>
        <w:t>-202</w:t>
      </w:r>
      <w:r w:rsidR="00732722">
        <w:rPr>
          <w:rFonts w:asciiTheme="majorHAnsi" w:hAnsiTheme="majorHAnsi"/>
          <w:bCs/>
          <w:sz w:val="18"/>
        </w:rPr>
        <w:t>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513D63" w:rsidRPr="00496B18" w14:paraId="07D5F790" w14:textId="77777777" w:rsidTr="008A6CB6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1E1F10D" w14:textId="77777777" w:rsidR="00513D63" w:rsidRPr="00252AA8" w:rsidRDefault="00513D63" w:rsidP="008A6CB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3E93E23" w14:textId="77777777" w:rsidR="00513D63" w:rsidRPr="00252AA8" w:rsidRDefault="00513D63" w:rsidP="008A6CB6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6601AA51" w14:textId="77777777" w:rsidR="00513D63" w:rsidRPr="00252AA8" w:rsidRDefault="00513D63" w:rsidP="008A6CB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68EFCAF4" w14:textId="77777777" w:rsidR="00513D63" w:rsidRPr="00252AA8" w:rsidRDefault="00513D63" w:rsidP="008A6CB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5249D133" w14:textId="77777777" w:rsidR="00513D63" w:rsidRPr="00252AA8" w:rsidRDefault="00513D63" w:rsidP="008A6CB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4EB7434" w14:textId="77777777" w:rsidR="00513D63" w:rsidRPr="00252AA8" w:rsidRDefault="00513D63" w:rsidP="008A6CB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C36473" w:rsidRPr="00496B18" w14:paraId="0C7CD6E4" w14:textId="77777777" w:rsidTr="00777F85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6870EC7" w14:textId="4B6A7A8B" w:rsidR="00C36473" w:rsidRPr="00252AA8" w:rsidRDefault="00C36473" w:rsidP="00FB75ED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764EBC5C" w14:textId="1ADDB1BC" w:rsidR="00C36473" w:rsidRPr="005A1D78" w:rsidRDefault="007B551B" w:rsidP="00C36473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59D0DFB" w14:textId="56937615" w:rsidR="00C36473" w:rsidRPr="005A1D78" w:rsidRDefault="007B551B" w:rsidP="00FB75ED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</w:t>
            </w:r>
          </w:p>
        </w:tc>
        <w:tc>
          <w:tcPr>
            <w:tcW w:w="1644" w:type="dxa"/>
            <w:vMerge w:val="restart"/>
            <w:shd w:val="clear" w:color="auto" w:fill="auto"/>
            <w:textDirection w:val="btLr"/>
            <w:vAlign w:val="center"/>
          </w:tcPr>
          <w:p w14:paraId="352E3A10" w14:textId="5C6242A1" w:rsidR="00C36473" w:rsidRPr="005A1D78" w:rsidRDefault="00777F85" w:rsidP="00777F85">
            <w:pPr>
              <w:ind w:left="113" w:right="113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EP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49765686" w14:textId="0C3A8166" w:rsidR="00C36473" w:rsidRPr="005A1D78" w:rsidRDefault="00CB268E" w:rsidP="00FB75ED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5BE21CEF" w14:textId="05D7411B" w:rsidR="00C36473" w:rsidRPr="005A1D78" w:rsidRDefault="007B551B" w:rsidP="00FB75ED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</w:t>
            </w:r>
          </w:p>
        </w:tc>
      </w:tr>
      <w:tr w:rsidR="00186563" w:rsidRPr="00496B18" w14:paraId="569B461F" w14:textId="77777777" w:rsidTr="008A6CB6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2C4CA90B" w14:textId="4FF807DA" w:rsidR="00186563" w:rsidRPr="00252AA8" w:rsidRDefault="00186563" w:rsidP="00186563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3FDD807" w14:textId="0565F374" w:rsidR="00186563" w:rsidRPr="005A1D78" w:rsidRDefault="00186563" w:rsidP="00186563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WC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C552D88" w14:textId="6E135704" w:rsidR="00186563" w:rsidRPr="005A1D78" w:rsidRDefault="00186563" w:rsidP="00186563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WC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3AC07B98" w14:textId="59254AA6" w:rsidR="00186563" w:rsidRPr="005A1D78" w:rsidRDefault="00186563" w:rsidP="00186563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0552511C" w14:textId="7471EBB9" w:rsidR="00186563" w:rsidRPr="007F2D5E" w:rsidRDefault="00186563" w:rsidP="00186563">
            <w:pPr>
              <w:jc w:val="center"/>
              <w:rPr>
                <w:rFonts w:asciiTheme="majorHAnsi" w:hAnsiTheme="majorHAnsi"/>
                <w:sz w:val="20"/>
              </w:rPr>
            </w:pPr>
            <w:r w:rsidRPr="007F2D5E">
              <w:rPr>
                <w:rFonts w:asciiTheme="majorHAnsi" w:hAnsiTheme="majorHAnsi"/>
                <w:sz w:val="20"/>
              </w:rPr>
              <w:t>DSA*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41FE5F50" w14:textId="09FACAC4" w:rsidR="00186563" w:rsidRPr="005A1D78" w:rsidRDefault="00186563" w:rsidP="00186563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LD</w:t>
            </w:r>
          </w:p>
        </w:tc>
      </w:tr>
      <w:tr w:rsidR="00186563" w:rsidRPr="00496B18" w14:paraId="17678C48" w14:textId="77777777" w:rsidTr="008A6CB6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1DDDE6BC" w14:textId="5D0A11C2" w:rsidR="00186563" w:rsidRPr="00252AA8" w:rsidRDefault="00186563" w:rsidP="00186563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4E97B1C" w14:textId="62D1D412" w:rsidR="00186563" w:rsidRPr="005A1D78" w:rsidRDefault="00186563" w:rsidP="00186563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AI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6C24BF94" w14:textId="6FFF8F08" w:rsidR="00186563" w:rsidRPr="005A1D78" w:rsidRDefault="00186563" w:rsidP="00186563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AI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58D68BDF" w14:textId="59155CE9" w:rsidR="00186563" w:rsidRPr="005A1D78" w:rsidRDefault="00186563" w:rsidP="00186563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39C0D4A3" w14:textId="53B8E360" w:rsidR="00186563" w:rsidRPr="007F2D5E" w:rsidRDefault="00186563" w:rsidP="00186563">
            <w:pPr>
              <w:jc w:val="center"/>
              <w:rPr>
                <w:rFonts w:asciiTheme="majorHAnsi" w:hAnsiTheme="majorHAnsi"/>
                <w:sz w:val="20"/>
              </w:rPr>
            </w:pPr>
            <w:r w:rsidRPr="007F2D5E">
              <w:rPr>
                <w:rFonts w:asciiTheme="majorHAnsi" w:hAnsiTheme="majorHAnsi"/>
                <w:sz w:val="20"/>
              </w:rPr>
              <w:t>AI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5E08EC8C" w14:textId="285D2560" w:rsidR="00186563" w:rsidRPr="005A1D78" w:rsidRDefault="00186563" w:rsidP="00186563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AI*</w:t>
            </w:r>
          </w:p>
        </w:tc>
      </w:tr>
      <w:tr w:rsidR="00186563" w:rsidRPr="00496B18" w14:paraId="003B1D5E" w14:textId="77777777" w:rsidTr="008A6CB6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A7D5C53" w14:textId="5EE6B20B" w:rsidR="00186563" w:rsidRPr="00252AA8" w:rsidRDefault="00186563" w:rsidP="00186563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64BE8DE" w14:textId="5F493D65" w:rsidR="00186563" w:rsidRPr="005A1D78" w:rsidRDefault="00186563" w:rsidP="00186563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WC*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9316B49" w14:textId="52EB74A2" w:rsidR="00186563" w:rsidRPr="005A1D78" w:rsidRDefault="00186563" w:rsidP="00186563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17ED92CF" w14:textId="474C2DA3" w:rsidR="00186563" w:rsidRPr="00767838" w:rsidRDefault="00186563" w:rsidP="00186563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1025C706" w14:textId="6EEFFEBF" w:rsidR="00186563" w:rsidRPr="007F2D5E" w:rsidRDefault="00186563" w:rsidP="00186563">
            <w:pPr>
              <w:jc w:val="center"/>
              <w:rPr>
                <w:rFonts w:asciiTheme="majorHAnsi" w:hAnsiTheme="majorHAnsi"/>
                <w:sz w:val="20"/>
              </w:rPr>
            </w:pPr>
            <w:r w:rsidRPr="007F2D5E">
              <w:rPr>
                <w:rFonts w:asciiTheme="majorHAnsi" w:hAnsiTheme="majorHAnsi"/>
                <w:sz w:val="20"/>
              </w:rPr>
              <w:t>ELD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1450F106" w14:textId="0C6CCCF1" w:rsidR="00186563" w:rsidRPr="005A1D78" w:rsidRDefault="00186563" w:rsidP="00186563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LD*</w:t>
            </w:r>
          </w:p>
        </w:tc>
      </w:tr>
      <w:tr w:rsidR="009A4AB0" w:rsidRPr="00496B18" w14:paraId="0C5CF619" w14:textId="77777777" w:rsidTr="008A6CB6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6E25CBD" w14:textId="38E247E6" w:rsidR="009A4AB0" w:rsidRPr="00252AA8" w:rsidRDefault="009A4AB0" w:rsidP="009A4AB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 w:val="restart"/>
            <w:shd w:val="clear" w:color="auto" w:fill="auto"/>
            <w:vAlign w:val="center"/>
          </w:tcPr>
          <w:p w14:paraId="650CA456" w14:textId="7821095F" w:rsidR="009A4AB0" w:rsidRPr="005A1D78" w:rsidRDefault="009A4AB0" w:rsidP="009A4AB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 PR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31097233" w14:textId="5ABA1E6E" w:rsidR="009A4AB0" w:rsidRPr="00181F79" w:rsidRDefault="009A4AB0" w:rsidP="009A4AB0">
            <w:pPr>
              <w:ind w:right="-1"/>
              <w:jc w:val="center"/>
              <w:rPr>
                <w:rFonts w:asciiTheme="majorHAnsi" w:hAnsiTheme="majorHAnsi"/>
                <w:b/>
                <w:sz w:val="20"/>
              </w:rPr>
            </w:pPr>
            <w:r w:rsidRPr="00181F79">
              <w:rPr>
                <w:rFonts w:asciiTheme="majorHAnsi" w:hAnsiTheme="majorHAnsi"/>
                <w:b/>
                <w:sz w:val="20"/>
              </w:rPr>
              <w:t>AI PR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043F8B0A" w14:textId="308CFD8F" w:rsidR="009A4AB0" w:rsidRPr="005A1D78" w:rsidRDefault="009A4AB0" w:rsidP="009A4AB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vMerge w:val="restart"/>
            <w:shd w:val="clear" w:color="auto" w:fill="auto"/>
            <w:vAlign w:val="center"/>
          </w:tcPr>
          <w:p w14:paraId="14C5B2A3" w14:textId="2D420CCF" w:rsidR="009A4AB0" w:rsidRPr="00181F79" w:rsidRDefault="009A4AB0" w:rsidP="009A4A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181F79">
              <w:rPr>
                <w:rFonts w:asciiTheme="majorHAnsi" w:hAnsiTheme="majorHAnsi"/>
                <w:b/>
                <w:sz w:val="20"/>
              </w:rPr>
              <w:t>MWC PR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F62CCEF" w14:textId="556BAD3E" w:rsidR="009A4AB0" w:rsidRPr="005A1D78" w:rsidRDefault="009A4AB0" w:rsidP="009A4AB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</w:t>
            </w:r>
          </w:p>
        </w:tc>
      </w:tr>
      <w:tr w:rsidR="009A4AB0" w:rsidRPr="00496B18" w14:paraId="279D83AD" w14:textId="77777777" w:rsidTr="008A6CB6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559C790" w14:textId="2FDD7D98" w:rsidR="009A4AB0" w:rsidRPr="00252AA8" w:rsidRDefault="009A4AB0" w:rsidP="009A4AB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4049DF24" w14:textId="77777777" w:rsidR="009A4AB0" w:rsidRPr="005A1D78" w:rsidRDefault="009A4AB0" w:rsidP="009A4AB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vMerge/>
            <w:shd w:val="clear" w:color="auto" w:fill="auto"/>
            <w:vAlign w:val="center"/>
          </w:tcPr>
          <w:p w14:paraId="6D023D45" w14:textId="77777777" w:rsidR="009A4AB0" w:rsidRPr="005A1D78" w:rsidRDefault="009A4AB0" w:rsidP="009A4AB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09F56E11" w14:textId="77777777" w:rsidR="009A4AB0" w:rsidRPr="005A1D78" w:rsidRDefault="009A4AB0" w:rsidP="009A4AB0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278C282B" w14:textId="77777777" w:rsidR="009A4AB0" w:rsidRPr="005A1D78" w:rsidRDefault="009A4AB0" w:rsidP="009A4AB0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46EDB09E" w14:textId="77777777" w:rsidR="009A4AB0" w:rsidRPr="005A1D78" w:rsidRDefault="009A4AB0" w:rsidP="009A4AB0">
            <w:pPr>
              <w:jc w:val="center"/>
            </w:pPr>
          </w:p>
        </w:tc>
      </w:tr>
      <w:tr w:rsidR="009A4AB0" w:rsidRPr="00496B18" w14:paraId="4150E9A5" w14:textId="77777777" w:rsidTr="008A6CB6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0D15B5D" w14:textId="19DDE3C0" w:rsidR="009A4AB0" w:rsidRPr="00252AA8" w:rsidRDefault="009A4AB0" w:rsidP="009A4AB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5AAADE9E" w14:textId="77777777" w:rsidR="009A4AB0" w:rsidRPr="005A1D78" w:rsidRDefault="009A4AB0" w:rsidP="009A4AB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vMerge/>
            <w:shd w:val="clear" w:color="auto" w:fill="auto"/>
            <w:vAlign w:val="center"/>
          </w:tcPr>
          <w:p w14:paraId="682B3973" w14:textId="77777777" w:rsidR="009A4AB0" w:rsidRPr="005A1D78" w:rsidRDefault="009A4AB0" w:rsidP="009A4AB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5D47D9C0" w14:textId="77777777" w:rsidR="009A4AB0" w:rsidRPr="005A1D78" w:rsidRDefault="009A4AB0" w:rsidP="009A4AB0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287986F3" w14:textId="77777777" w:rsidR="009A4AB0" w:rsidRPr="005A1D78" w:rsidRDefault="009A4AB0" w:rsidP="009A4AB0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593AD6D7" w14:textId="77777777" w:rsidR="009A4AB0" w:rsidRPr="005A1D78" w:rsidRDefault="009A4AB0" w:rsidP="009A4AB0">
            <w:pPr>
              <w:jc w:val="center"/>
            </w:pPr>
          </w:p>
        </w:tc>
      </w:tr>
    </w:tbl>
    <w:p w14:paraId="2EAF8018" w14:textId="0C017336" w:rsidR="00EF5465" w:rsidRDefault="00893B8C" w:rsidP="00513D63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 xml:space="preserve">* </w:t>
      </w:r>
      <w:r>
        <w:rPr>
          <w:rFonts w:asciiTheme="majorHAnsi" w:hAnsiTheme="majorHAnsi"/>
          <w:color w:val="000000" w:themeColor="text1"/>
          <w:sz w:val="16"/>
          <w:szCs w:val="18"/>
        </w:rPr>
        <w:t>indicates tutorial class</w:t>
      </w:r>
      <w:r w:rsidR="00513D63">
        <w:rPr>
          <w:rFonts w:asciiTheme="majorHAnsi" w:hAnsiTheme="majorHAnsi"/>
          <w:color w:val="000000" w:themeColor="text1"/>
          <w:sz w:val="20"/>
        </w:rPr>
        <w:br/>
        <w:t>CS451</w:t>
      </w:r>
      <w:r w:rsidR="00513D63">
        <w:rPr>
          <w:rFonts w:asciiTheme="majorHAnsi" w:hAnsiTheme="majorHAnsi"/>
          <w:color w:val="000000" w:themeColor="text1"/>
          <w:sz w:val="20"/>
        </w:rPr>
        <w:tab/>
        <w:t>Mobile and Wireless Communication (MWC)</w:t>
      </w:r>
      <w:r w:rsidR="00513D63">
        <w:rPr>
          <w:rFonts w:asciiTheme="majorHAnsi" w:hAnsiTheme="majorHAnsi"/>
          <w:color w:val="000000" w:themeColor="text1"/>
          <w:sz w:val="20"/>
        </w:rPr>
        <w:tab/>
      </w:r>
      <w:r w:rsidR="00A736EA">
        <w:rPr>
          <w:rFonts w:asciiTheme="majorHAnsi" w:hAnsiTheme="majorHAnsi"/>
          <w:color w:val="000000" w:themeColor="text1"/>
          <w:sz w:val="20"/>
        </w:rPr>
        <w:t xml:space="preserve">Dr. Adnan A. </w:t>
      </w:r>
      <w:proofErr w:type="spellStart"/>
      <w:r w:rsidR="00A736EA">
        <w:rPr>
          <w:rFonts w:asciiTheme="majorHAnsi" w:hAnsiTheme="majorHAnsi"/>
          <w:color w:val="000000" w:themeColor="text1"/>
          <w:sz w:val="20"/>
        </w:rPr>
        <w:t>Arain</w:t>
      </w:r>
      <w:proofErr w:type="spellEnd"/>
      <w:r w:rsidR="00A736EA">
        <w:rPr>
          <w:rFonts w:asciiTheme="majorHAnsi" w:hAnsiTheme="majorHAnsi"/>
          <w:color w:val="000000" w:themeColor="text1"/>
          <w:sz w:val="20"/>
        </w:rPr>
        <w:t xml:space="preserve"> (TH</w:t>
      </w:r>
      <w:r w:rsidR="00E51192">
        <w:rPr>
          <w:rFonts w:asciiTheme="majorHAnsi" w:hAnsiTheme="majorHAnsi"/>
          <w:color w:val="000000" w:themeColor="text1"/>
          <w:sz w:val="20"/>
        </w:rPr>
        <w:t xml:space="preserve"> &amp; </w:t>
      </w:r>
      <w:r w:rsidR="00A736EA">
        <w:rPr>
          <w:rFonts w:asciiTheme="majorHAnsi" w:hAnsiTheme="majorHAnsi"/>
          <w:color w:val="000000" w:themeColor="text1"/>
          <w:sz w:val="20"/>
        </w:rPr>
        <w:t>PR)</w:t>
      </w:r>
      <w:r w:rsidR="00513D63">
        <w:rPr>
          <w:rFonts w:asciiTheme="majorHAnsi" w:hAnsiTheme="majorHAnsi"/>
          <w:color w:val="000000" w:themeColor="text1"/>
          <w:sz w:val="20"/>
        </w:rPr>
        <w:br/>
        <w:t>CS452</w:t>
      </w:r>
      <w:r w:rsidR="00513D63" w:rsidRPr="00781972">
        <w:rPr>
          <w:rFonts w:asciiTheme="majorHAnsi" w:hAnsiTheme="majorHAnsi"/>
          <w:color w:val="000000" w:themeColor="text1"/>
          <w:sz w:val="20"/>
        </w:rPr>
        <w:tab/>
      </w:r>
      <w:r w:rsidR="00513D63">
        <w:rPr>
          <w:rFonts w:asciiTheme="majorHAnsi" w:hAnsiTheme="majorHAnsi"/>
          <w:color w:val="000000" w:themeColor="text1"/>
          <w:sz w:val="20"/>
        </w:rPr>
        <w:t>Artificial Intelligence</w:t>
      </w:r>
      <w:r w:rsidR="00513D63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513D63">
        <w:rPr>
          <w:rFonts w:asciiTheme="majorHAnsi" w:hAnsiTheme="majorHAnsi"/>
          <w:color w:val="000000" w:themeColor="text1"/>
          <w:sz w:val="20"/>
        </w:rPr>
        <w:t>AI</w:t>
      </w:r>
      <w:r w:rsidR="00513D63" w:rsidRPr="00781972">
        <w:rPr>
          <w:rFonts w:asciiTheme="majorHAnsi" w:hAnsiTheme="majorHAnsi"/>
          <w:color w:val="000000" w:themeColor="text1"/>
          <w:sz w:val="20"/>
        </w:rPr>
        <w:t>)</w:t>
      </w:r>
      <w:r w:rsidR="00513D63"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 w:rsidR="00EF5465">
        <w:rPr>
          <w:rFonts w:asciiTheme="majorHAnsi" w:hAnsiTheme="majorHAnsi"/>
          <w:color w:val="000000" w:themeColor="text1"/>
          <w:sz w:val="20"/>
        </w:rPr>
        <w:t xml:space="preserve">Prof. Dr. </w:t>
      </w:r>
      <w:proofErr w:type="spellStart"/>
      <w:r w:rsidR="00EF5465">
        <w:rPr>
          <w:rFonts w:asciiTheme="majorHAnsi" w:hAnsiTheme="majorHAnsi"/>
          <w:color w:val="000000" w:themeColor="text1"/>
          <w:sz w:val="20"/>
        </w:rPr>
        <w:t>Mukhtiar</w:t>
      </w:r>
      <w:proofErr w:type="spellEnd"/>
      <w:r w:rsidR="00EF5465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EF5465">
        <w:rPr>
          <w:rFonts w:asciiTheme="majorHAnsi" w:hAnsiTheme="majorHAnsi"/>
          <w:color w:val="000000" w:themeColor="text1"/>
          <w:sz w:val="20"/>
        </w:rPr>
        <w:t>Unar</w:t>
      </w:r>
      <w:proofErr w:type="spellEnd"/>
      <w:r w:rsidR="00EF5465">
        <w:rPr>
          <w:rFonts w:asciiTheme="majorHAnsi" w:hAnsiTheme="majorHAnsi"/>
          <w:color w:val="000000" w:themeColor="text1"/>
          <w:sz w:val="20"/>
        </w:rPr>
        <w:t>/</w:t>
      </w:r>
      <w:r w:rsidR="006C768B" w:rsidRPr="006C768B">
        <w:rPr>
          <w:rFonts w:asciiTheme="majorHAnsi" w:hAnsiTheme="majorHAnsi"/>
          <w:color w:val="000000" w:themeColor="text1"/>
          <w:sz w:val="20"/>
        </w:rPr>
        <w:t xml:space="preserve"> </w:t>
      </w:r>
      <w:bookmarkStart w:id="0" w:name="_GoBack"/>
      <w:r w:rsidR="006C768B" w:rsidRPr="00751DFE">
        <w:rPr>
          <w:rFonts w:asciiTheme="majorHAnsi" w:hAnsiTheme="majorHAnsi"/>
          <w:b/>
          <w:color w:val="000000" w:themeColor="text1"/>
          <w:sz w:val="20"/>
        </w:rPr>
        <w:t xml:space="preserve">Engr. </w:t>
      </w:r>
      <w:proofErr w:type="spellStart"/>
      <w:r w:rsidR="006C768B" w:rsidRPr="00751DFE">
        <w:rPr>
          <w:rFonts w:asciiTheme="majorHAnsi" w:hAnsiTheme="majorHAnsi"/>
          <w:b/>
          <w:color w:val="000000" w:themeColor="text1"/>
          <w:sz w:val="20"/>
        </w:rPr>
        <w:t>Unzela</w:t>
      </w:r>
      <w:proofErr w:type="spellEnd"/>
      <w:r w:rsidR="006C768B" w:rsidRPr="00751DFE">
        <w:rPr>
          <w:rFonts w:asciiTheme="majorHAnsi" w:hAnsiTheme="majorHAnsi"/>
          <w:b/>
          <w:color w:val="000000" w:themeColor="text1"/>
          <w:sz w:val="20"/>
        </w:rPr>
        <w:t xml:space="preserve"> </w:t>
      </w:r>
      <w:proofErr w:type="spellStart"/>
      <w:r w:rsidR="006C768B" w:rsidRPr="00751DFE">
        <w:rPr>
          <w:rFonts w:asciiTheme="majorHAnsi" w:hAnsiTheme="majorHAnsi"/>
          <w:b/>
          <w:color w:val="000000" w:themeColor="text1"/>
          <w:sz w:val="20"/>
        </w:rPr>
        <w:t>Talpur</w:t>
      </w:r>
      <w:proofErr w:type="spellEnd"/>
      <w:r w:rsidR="00513D63">
        <w:rPr>
          <w:rFonts w:asciiTheme="majorHAnsi" w:hAnsiTheme="majorHAnsi"/>
          <w:color w:val="000000" w:themeColor="text1"/>
          <w:sz w:val="20"/>
        </w:rPr>
        <w:t xml:space="preserve"> </w:t>
      </w:r>
      <w:bookmarkEnd w:id="0"/>
      <w:r w:rsidR="00513D63" w:rsidRPr="00781972">
        <w:rPr>
          <w:rFonts w:asciiTheme="majorHAnsi" w:hAnsiTheme="majorHAnsi"/>
          <w:color w:val="000000" w:themeColor="text1"/>
          <w:sz w:val="20"/>
        </w:rPr>
        <w:t>(</w:t>
      </w:r>
      <w:r w:rsidR="00513D63">
        <w:rPr>
          <w:rFonts w:asciiTheme="majorHAnsi" w:hAnsiTheme="majorHAnsi"/>
          <w:color w:val="000000" w:themeColor="text1"/>
          <w:sz w:val="20"/>
        </w:rPr>
        <w:t>TH</w:t>
      </w:r>
      <w:r w:rsidR="00EF5465">
        <w:rPr>
          <w:rFonts w:asciiTheme="majorHAnsi" w:hAnsiTheme="majorHAnsi"/>
          <w:color w:val="000000" w:themeColor="text1"/>
          <w:sz w:val="20"/>
        </w:rPr>
        <w:t xml:space="preserve">) </w:t>
      </w:r>
    </w:p>
    <w:p w14:paraId="67B35C61" w14:textId="49B62E53" w:rsidR="00513D63" w:rsidRDefault="00EF5465" w:rsidP="00513D63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ab/>
        <w:t xml:space="preserve">Engr. </w:t>
      </w:r>
      <w:proofErr w:type="spellStart"/>
      <w:r>
        <w:rPr>
          <w:rFonts w:asciiTheme="majorHAnsi" w:hAnsiTheme="majorHAnsi"/>
          <w:color w:val="000000" w:themeColor="text1"/>
          <w:sz w:val="20"/>
        </w:rPr>
        <w:t>Unzela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0"/>
        </w:rPr>
        <w:t>Talpur</w:t>
      </w:r>
      <w:proofErr w:type="spellEnd"/>
      <w:r w:rsidR="003108A9">
        <w:rPr>
          <w:rFonts w:asciiTheme="majorHAnsi" w:hAnsiTheme="majorHAnsi"/>
          <w:color w:val="000000" w:themeColor="text1"/>
          <w:sz w:val="20"/>
        </w:rPr>
        <w:t xml:space="preserve"> </w:t>
      </w:r>
      <w:r>
        <w:rPr>
          <w:rFonts w:asciiTheme="majorHAnsi" w:hAnsiTheme="majorHAnsi"/>
          <w:color w:val="000000" w:themeColor="text1"/>
          <w:sz w:val="20"/>
        </w:rPr>
        <w:t>(</w:t>
      </w:r>
      <w:r w:rsidR="003108A9">
        <w:rPr>
          <w:rFonts w:asciiTheme="majorHAnsi" w:hAnsiTheme="majorHAnsi"/>
          <w:color w:val="000000" w:themeColor="text1"/>
          <w:sz w:val="20"/>
        </w:rPr>
        <w:t>PR</w:t>
      </w:r>
      <w:r w:rsidR="00513D63" w:rsidRPr="00781972">
        <w:rPr>
          <w:rFonts w:asciiTheme="majorHAnsi" w:hAnsiTheme="majorHAnsi"/>
          <w:color w:val="000000" w:themeColor="text1"/>
          <w:sz w:val="20"/>
        </w:rPr>
        <w:t xml:space="preserve">) </w:t>
      </w:r>
      <w:r w:rsidR="00513D63" w:rsidRPr="00781972">
        <w:rPr>
          <w:rFonts w:asciiTheme="majorHAnsi" w:hAnsiTheme="majorHAnsi"/>
          <w:color w:val="000000" w:themeColor="text1"/>
          <w:sz w:val="20"/>
        </w:rPr>
        <w:br/>
      </w:r>
      <w:r w:rsidR="00513D63">
        <w:rPr>
          <w:rFonts w:asciiTheme="majorHAnsi" w:hAnsiTheme="majorHAnsi"/>
          <w:color w:val="000000" w:themeColor="text1"/>
          <w:sz w:val="20"/>
        </w:rPr>
        <w:t>CS453</w:t>
      </w:r>
      <w:r w:rsidR="00513D63" w:rsidRPr="00781972">
        <w:rPr>
          <w:rFonts w:asciiTheme="majorHAnsi" w:hAnsiTheme="majorHAnsi"/>
          <w:color w:val="000000" w:themeColor="text1"/>
          <w:sz w:val="20"/>
        </w:rPr>
        <w:tab/>
      </w:r>
      <w:r w:rsidR="00513D63">
        <w:rPr>
          <w:rFonts w:asciiTheme="majorHAnsi" w:hAnsiTheme="majorHAnsi"/>
          <w:color w:val="000000" w:themeColor="text1"/>
          <w:sz w:val="20"/>
        </w:rPr>
        <w:t xml:space="preserve">Entrepreneurship and Leadership </w:t>
      </w:r>
      <w:r w:rsidR="00513D63" w:rsidRPr="00781972">
        <w:rPr>
          <w:rFonts w:asciiTheme="majorHAnsi" w:hAnsiTheme="majorHAnsi"/>
          <w:color w:val="000000" w:themeColor="text1"/>
          <w:sz w:val="20"/>
        </w:rPr>
        <w:t>(</w:t>
      </w:r>
      <w:r w:rsidR="00513D63">
        <w:rPr>
          <w:rFonts w:asciiTheme="majorHAnsi" w:hAnsiTheme="majorHAnsi"/>
          <w:color w:val="000000" w:themeColor="text1"/>
          <w:sz w:val="20"/>
        </w:rPr>
        <w:t>ELD</w:t>
      </w:r>
      <w:r w:rsidR="00513D63" w:rsidRPr="00781972">
        <w:rPr>
          <w:rFonts w:asciiTheme="majorHAnsi" w:hAnsiTheme="majorHAnsi"/>
          <w:color w:val="000000" w:themeColor="text1"/>
          <w:sz w:val="20"/>
        </w:rPr>
        <w:t>)</w:t>
      </w:r>
      <w:r w:rsidR="00513D63" w:rsidRPr="00781972">
        <w:rPr>
          <w:rFonts w:asciiTheme="majorHAnsi" w:hAnsiTheme="majorHAnsi"/>
          <w:color w:val="000000" w:themeColor="text1"/>
          <w:sz w:val="20"/>
        </w:rPr>
        <w:tab/>
      </w:r>
      <w:r w:rsidR="00513D63">
        <w:rPr>
          <w:rFonts w:asciiTheme="majorHAnsi" w:hAnsiTheme="majorHAnsi"/>
          <w:color w:val="000000" w:themeColor="text1"/>
          <w:sz w:val="20"/>
        </w:rPr>
        <w:t xml:space="preserve">Ms. </w:t>
      </w:r>
      <w:proofErr w:type="spellStart"/>
      <w:r w:rsidR="00513D63">
        <w:rPr>
          <w:rFonts w:asciiTheme="majorHAnsi" w:hAnsiTheme="majorHAnsi"/>
          <w:color w:val="000000" w:themeColor="text1"/>
          <w:sz w:val="20"/>
        </w:rPr>
        <w:t>Tooba</w:t>
      </w:r>
      <w:proofErr w:type="spellEnd"/>
      <w:r w:rsidR="00513D63">
        <w:rPr>
          <w:rFonts w:asciiTheme="majorHAnsi" w:hAnsiTheme="majorHAnsi"/>
          <w:color w:val="000000" w:themeColor="text1"/>
          <w:sz w:val="20"/>
        </w:rPr>
        <w:t xml:space="preserve"> Hashmi </w:t>
      </w:r>
      <w:r w:rsidR="00513D63" w:rsidRPr="00781972">
        <w:rPr>
          <w:rFonts w:asciiTheme="majorHAnsi" w:hAnsiTheme="majorHAnsi"/>
          <w:color w:val="000000" w:themeColor="text1"/>
          <w:sz w:val="20"/>
        </w:rPr>
        <w:t>(</w:t>
      </w:r>
      <w:r w:rsidR="00513D63">
        <w:rPr>
          <w:rFonts w:asciiTheme="majorHAnsi" w:hAnsiTheme="majorHAnsi"/>
          <w:color w:val="000000" w:themeColor="text1"/>
          <w:sz w:val="20"/>
        </w:rPr>
        <w:t>TH</w:t>
      </w:r>
      <w:r w:rsidR="00513D63" w:rsidRPr="00781972">
        <w:rPr>
          <w:rFonts w:asciiTheme="majorHAnsi" w:hAnsiTheme="majorHAnsi"/>
          <w:color w:val="000000" w:themeColor="text1"/>
          <w:sz w:val="20"/>
        </w:rPr>
        <w:t>)</w:t>
      </w:r>
      <w:r w:rsidR="00513D63">
        <w:rPr>
          <w:rFonts w:asciiTheme="majorHAnsi" w:hAnsiTheme="majorHAnsi"/>
          <w:color w:val="000000" w:themeColor="text1"/>
          <w:sz w:val="20"/>
        </w:rPr>
        <w:t xml:space="preserve">  </w:t>
      </w:r>
      <w:r w:rsidR="00513D63"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="00513D63" w:rsidRPr="00781972">
        <w:rPr>
          <w:rFonts w:asciiTheme="majorHAnsi" w:hAnsiTheme="majorHAnsi"/>
          <w:color w:val="000000" w:themeColor="text1"/>
          <w:sz w:val="20"/>
        </w:rPr>
        <w:br/>
      </w:r>
      <w:r w:rsidR="0058079A">
        <w:rPr>
          <w:rFonts w:asciiTheme="majorHAnsi" w:hAnsiTheme="majorHAnsi"/>
          <w:color w:val="000000" w:themeColor="text1"/>
          <w:sz w:val="20"/>
        </w:rPr>
        <w:t>CS454</w:t>
      </w:r>
      <w:r w:rsidR="0058079A" w:rsidRPr="00781972">
        <w:rPr>
          <w:rFonts w:asciiTheme="majorHAnsi" w:hAnsiTheme="majorHAnsi"/>
          <w:color w:val="000000" w:themeColor="text1"/>
          <w:sz w:val="20"/>
        </w:rPr>
        <w:tab/>
      </w:r>
      <w:r w:rsidR="0058079A">
        <w:rPr>
          <w:rFonts w:asciiTheme="majorHAnsi" w:hAnsiTheme="majorHAnsi"/>
          <w:color w:val="000000" w:themeColor="text1"/>
          <w:sz w:val="20"/>
        </w:rPr>
        <w:t xml:space="preserve">Data Science and Analytics </w:t>
      </w:r>
      <w:r w:rsidR="0058079A" w:rsidRPr="00781972">
        <w:rPr>
          <w:rFonts w:asciiTheme="majorHAnsi" w:hAnsiTheme="majorHAnsi"/>
          <w:color w:val="000000" w:themeColor="text1"/>
          <w:sz w:val="20"/>
        </w:rPr>
        <w:t>(</w:t>
      </w:r>
      <w:r w:rsidR="0058079A">
        <w:rPr>
          <w:rFonts w:asciiTheme="majorHAnsi" w:hAnsiTheme="majorHAnsi"/>
          <w:color w:val="000000" w:themeColor="text1"/>
          <w:sz w:val="20"/>
        </w:rPr>
        <w:t>DSA</w:t>
      </w:r>
      <w:r w:rsidR="0058079A" w:rsidRPr="00781972">
        <w:rPr>
          <w:rFonts w:asciiTheme="majorHAnsi" w:hAnsiTheme="majorHAnsi"/>
          <w:color w:val="000000" w:themeColor="text1"/>
          <w:sz w:val="20"/>
        </w:rPr>
        <w:t>)</w:t>
      </w:r>
      <w:r w:rsidR="0058079A" w:rsidRPr="00781972">
        <w:rPr>
          <w:rFonts w:asciiTheme="majorHAnsi" w:hAnsiTheme="majorHAnsi"/>
          <w:color w:val="000000" w:themeColor="text1"/>
          <w:sz w:val="20"/>
        </w:rPr>
        <w:tab/>
      </w:r>
      <w:r w:rsidR="0010065A">
        <w:rPr>
          <w:rFonts w:asciiTheme="majorHAnsi" w:hAnsiTheme="majorHAnsi"/>
          <w:color w:val="000000" w:themeColor="text1"/>
          <w:sz w:val="20"/>
        </w:rPr>
        <w:t xml:space="preserve">Dr. Irfan Ali </w:t>
      </w:r>
      <w:proofErr w:type="spellStart"/>
      <w:r w:rsidR="0010065A">
        <w:rPr>
          <w:rFonts w:asciiTheme="majorHAnsi" w:hAnsiTheme="majorHAnsi"/>
          <w:color w:val="000000" w:themeColor="text1"/>
          <w:sz w:val="20"/>
        </w:rPr>
        <w:t>Bhacho</w:t>
      </w:r>
      <w:proofErr w:type="spellEnd"/>
      <w:r w:rsidR="0010065A">
        <w:rPr>
          <w:rFonts w:asciiTheme="majorHAnsi" w:hAnsiTheme="majorHAnsi"/>
          <w:color w:val="000000" w:themeColor="text1"/>
          <w:sz w:val="20"/>
        </w:rPr>
        <w:t xml:space="preserve"> (TH &amp; PR)</w:t>
      </w:r>
      <w:r w:rsidR="0058079A"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="0058079A" w:rsidRPr="00781972">
        <w:rPr>
          <w:rFonts w:asciiTheme="majorHAnsi" w:hAnsiTheme="majorHAnsi"/>
          <w:color w:val="000000" w:themeColor="text1"/>
          <w:sz w:val="20"/>
        </w:rPr>
        <w:br/>
      </w:r>
      <w:r w:rsidR="00513D63">
        <w:rPr>
          <w:rFonts w:asciiTheme="majorHAnsi" w:hAnsiTheme="majorHAnsi"/>
          <w:color w:val="000000" w:themeColor="text1"/>
          <w:sz w:val="20"/>
        </w:rPr>
        <w:t xml:space="preserve">CS499 </w:t>
      </w:r>
      <w:r w:rsidR="00513D63" w:rsidRPr="00781972">
        <w:rPr>
          <w:rFonts w:asciiTheme="majorHAnsi" w:hAnsiTheme="majorHAnsi"/>
          <w:color w:val="000000" w:themeColor="text1"/>
          <w:sz w:val="20"/>
        </w:rPr>
        <w:tab/>
      </w:r>
      <w:r w:rsidR="00513D63">
        <w:rPr>
          <w:rFonts w:asciiTheme="majorHAnsi" w:hAnsiTheme="majorHAnsi"/>
          <w:color w:val="000000" w:themeColor="text1"/>
          <w:sz w:val="20"/>
        </w:rPr>
        <w:t xml:space="preserve">Computer Engineering Project -II </w:t>
      </w:r>
      <w:r w:rsidR="00513D63" w:rsidRPr="00781972">
        <w:rPr>
          <w:rFonts w:asciiTheme="majorHAnsi" w:hAnsiTheme="majorHAnsi"/>
          <w:color w:val="000000" w:themeColor="text1"/>
          <w:sz w:val="20"/>
        </w:rPr>
        <w:t>(</w:t>
      </w:r>
      <w:r w:rsidR="00513D63">
        <w:rPr>
          <w:rFonts w:asciiTheme="majorHAnsi" w:hAnsiTheme="majorHAnsi"/>
          <w:color w:val="000000" w:themeColor="text1"/>
          <w:sz w:val="20"/>
        </w:rPr>
        <w:t>CEP</w:t>
      </w:r>
      <w:r w:rsidR="00513D63" w:rsidRPr="00781972">
        <w:rPr>
          <w:rFonts w:asciiTheme="majorHAnsi" w:hAnsiTheme="majorHAnsi"/>
          <w:color w:val="000000" w:themeColor="text1"/>
          <w:sz w:val="20"/>
        </w:rPr>
        <w:t>)</w:t>
      </w:r>
      <w:r w:rsidR="00513D63" w:rsidRPr="00781972">
        <w:rPr>
          <w:rFonts w:asciiTheme="majorHAnsi" w:hAnsiTheme="majorHAnsi"/>
          <w:color w:val="000000" w:themeColor="text1"/>
          <w:sz w:val="20"/>
        </w:rPr>
        <w:tab/>
      </w:r>
    </w:p>
    <w:p w14:paraId="66EBD0E0" w14:textId="77777777" w:rsidR="00513D63" w:rsidRDefault="00513D63" w:rsidP="00513D63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364430A7" w14:textId="65E48184" w:rsidR="00110920" w:rsidRPr="009947B1" w:rsidRDefault="00110920" w:rsidP="00110920">
      <w:pPr>
        <w:ind w:left="-90"/>
        <w:rPr>
          <w:rFonts w:asciiTheme="majorHAnsi" w:hAnsiTheme="majorHAnsi"/>
          <w:color w:val="000000" w:themeColor="text1"/>
          <w:sz w:val="20"/>
        </w:rPr>
      </w:pPr>
      <w:r w:rsidRPr="00295F4D">
        <w:rPr>
          <w:rFonts w:asciiTheme="majorHAnsi" w:hAnsiTheme="majorHAnsi"/>
          <w:color w:val="000000" w:themeColor="text1"/>
          <w:sz w:val="20"/>
        </w:rPr>
        <w:t>Note: The classes will be conducted in</w:t>
      </w:r>
      <w:r>
        <w:rPr>
          <w:rFonts w:asciiTheme="majorHAnsi" w:hAnsiTheme="majorHAnsi"/>
          <w:color w:val="000000" w:themeColor="text1"/>
          <w:sz w:val="20"/>
        </w:rPr>
        <w:t xml:space="preserve"> Seminar Hall at Dept. of CSE</w:t>
      </w:r>
      <w:r w:rsidRPr="00295F4D">
        <w:rPr>
          <w:rFonts w:asciiTheme="majorHAnsi" w:hAnsiTheme="majorHAnsi"/>
          <w:color w:val="000000" w:themeColor="text1"/>
          <w:sz w:val="20"/>
        </w:rPr>
        <w:t>.</w:t>
      </w:r>
    </w:p>
    <w:p w14:paraId="7FB900D5" w14:textId="77777777" w:rsidR="00513D63" w:rsidRDefault="00513D63" w:rsidP="00513D63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7761D4F3" w14:textId="6A2A2D38" w:rsidR="00513D63" w:rsidRDefault="00513D63" w:rsidP="00513D63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>
        <w:rPr>
          <w:rFonts w:asciiTheme="majorHAnsi" w:hAnsiTheme="majorHAnsi"/>
          <w:b/>
          <w:sz w:val="20"/>
        </w:rPr>
        <w:t xml:space="preserve"> </w:t>
      </w:r>
      <w:r>
        <w:rPr>
          <w:rFonts w:asciiTheme="majorHAnsi" w:hAnsiTheme="majorHAnsi"/>
          <w:color w:val="000000" w:themeColor="text1"/>
          <w:sz w:val="20"/>
        </w:rPr>
        <w:t xml:space="preserve">Dr. </w:t>
      </w:r>
      <w:r w:rsidR="007006E6">
        <w:rPr>
          <w:rFonts w:asciiTheme="majorHAnsi" w:hAnsiTheme="majorHAnsi"/>
          <w:color w:val="000000" w:themeColor="text1"/>
          <w:sz w:val="20"/>
        </w:rPr>
        <w:t xml:space="preserve">Irfan </w:t>
      </w:r>
      <w:proofErr w:type="spellStart"/>
      <w:r w:rsidR="007006E6">
        <w:rPr>
          <w:rFonts w:asciiTheme="majorHAnsi" w:hAnsiTheme="majorHAnsi"/>
          <w:color w:val="000000" w:themeColor="text1"/>
          <w:sz w:val="20"/>
        </w:rPr>
        <w:t>Bhacho</w:t>
      </w:r>
      <w:proofErr w:type="spellEnd"/>
      <w:r w:rsidRPr="00781972">
        <w:rPr>
          <w:rFonts w:asciiTheme="majorHAnsi" w:hAnsiTheme="majorHAnsi"/>
          <w:sz w:val="20"/>
        </w:rPr>
        <w:tab/>
      </w:r>
      <w:r w:rsidRPr="00781972">
        <w:rPr>
          <w:rFonts w:asciiTheme="majorHAnsi" w:hAnsiTheme="majorHAnsi"/>
          <w:b/>
          <w:sz w:val="20"/>
        </w:rPr>
        <w:t>CHAIRMAN</w:t>
      </w:r>
      <w:r>
        <w:rPr>
          <w:rFonts w:asciiTheme="majorHAnsi" w:hAnsiTheme="majorHAnsi"/>
          <w:b/>
          <w:sz w:val="20"/>
        </w:rPr>
        <w:br/>
      </w: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inline distT="0" distB="0" distL="0" distR="0" wp14:anchorId="636DA5C5" wp14:editId="007D5FC5">
                <wp:extent cx="5905500" cy="9525"/>
                <wp:effectExtent l="0" t="0" r="19050" b="28575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575BA1D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" strokecolor="black [3040]">
                <w10:anchorlock/>
              </v:line>
            </w:pict>
          </mc:Fallback>
        </mc:AlternateContent>
      </w:r>
    </w:p>
    <w:p w14:paraId="7F336BEE" w14:textId="77777777" w:rsidR="00513D63" w:rsidRDefault="00513D63" w:rsidP="00513D63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64CFBCF0" wp14:editId="1090421F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4" name="Picture 4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094552AB" wp14:editId="43810E76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5" name="Picture 5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  <w:r w:rsidRPr="00C51B45">
        <w:t xml:space="preserve"> </w:t>
      </w:r>
    </w:p>
    <w:p w14:paraId="32C1AC7F" w14:textId="50D33C61" w:rsidR="00522CE2" w:rsidRDefault="00522CE2" w:rsidP="002278C6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lass Time Table – Second Semester Fourth Year (8</w:t>
      </w:r>
      <w:r>
        <w:rPr>
          <w:rFonts w:asciiTheme="majorHAnsi" w:hAnsiTheme="majorHAnsi"/>
          <w:b/>
          <w:vertAlign w:val="superscript"/>
        </w:rPr>
        <w:t>th</w:t>
      </w:r>
      <w:r>
        <w:rPr>
          <w:rFonts w:asciiTheme="majorHAnsi" w:hAnsiTheme="majorHAnsi"/>
          <w:b/>
        </w:rPr>
        <w:t xml:space="preserve"> Semester) - 19CS SECTION </w:t>
      </w:r>
      <w:r w:rsidR="00CA5E07">
        <w:rPr>
          <w:rFonts w:asciiTheme="majorHAnsi" w:hAnsiTheme="majorHAnsi"/>
          <w:b/>
        </w:rPr>
        <w:t>2</w:t>
      </w:r>
      <w:r>
        <w:rPr>
          <w:rFonts w:asciiTheme="majorHAnsi" w:hAnsiTheme="majorHAnsi"/>
          <w:b/>
        </w:rPr>
        <w:br/>
        <w:t xml:space="preserve">(With effect from: </w:t>
      </w:r>
      <w:r w:rsidR="007112AB">
        <w:rPr>
          <w:rFonts w:asciiTheme="majorHAnsi" w:hAnsiTheme="majorHAnsi"/>
          <w:b/>
        </w:rPr>
        <w:t>1</w:t>
      </w:r>
      <w:r w:rsidR="00C47625">
        <w:rPr>
          <w:rFonts w:asciiTheme="majorHAnsi" w:hAnsiTheme="majorHAnsi"/>
          <w:b/>
        </w:rPr>
        <w:t>4</w:t>
      </w:r>
      <w:r w:rsidRPr="00565E61">
        <w:rPr>
          <w:rFonts w:asciiTheme="majorHAnsi" w:hAnsiTheme="majorHAnsi"/>
          <w:b/>
        </w:rPr>
        <w:t>-0</w:t>
      </w:r>
      <w:r>
        <w:rPr>
          <w:rFonts w:asciiTheme="majorHAnsi" w:hAnsiTheme="majorHAnsi"/>
          <w:b/>
        </w:rPr>
        <w:t>7</w:t>
      </w:r>
      <w:r w:rsidRPr="00565E61">
        <w:rPr>
          <w:rFonts w:asciiTheme="majorHAnsi" w:hAnsiTheme="majorHAnsi"/>
          <w:b/>
        </w:rPr>
        <w:t>-202</w:t>
      </w:r>
      <w:r>
        <w:rPr>
          <w:rFonts w:asciiTheme="majorHAnsi" w:hAnsiTheme="majorHAnsi"/>
          <w:b/>
        </w:rPr>
        <w:t>3)</w:t>
      </w:r>
    </w:p>
    <w:p w14:paraId="4B035EBA" w14:textId="77777777" w:rsidR="00522CE2" w:rsidRPr="00BE32F4" w:rsidRDefault="00522CE2" w:rsidP="00522CE2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Cs/>
          <w:sz w:val="18"/>
        </w:rPr>
      </w:pPr>
      <w:r>
        <w:rPr>
          <w:rFonts w:asciiTheme="majorHAnsi" w:hAnsiTheme="majorHAnsi"/>
          <w:b/>
          <w:sz w:val="18"/>
        </w:rPr>
        <w:t xml:space="preserve">Start of Session: </w:t>
      </w:r>
      <w:r>
        <w:rPr>
          <w:rFonts w:asciiTheme="majorHAnsi" w:hAnsiTheme="majorHAnsi"/>
          <w:bCs/>
          <w:sz w:val="18"/>
        </w:rPr>
        <w:t>03-07-2023</w:t>
      </w:r>
      <w:r>
        <w:rPr>
          <w:rFonts w:asciiTheme="majorHAnsi" w:hAnsiTheme="majorHAnsi"/>
          <w:bCs/>
          <w:sz w:val="18"/>
        </w:rPr>
        <w:tab/>
      </w:r>
      <w:r>
        <w:rPr>
          <w:rFonts w:asciiTheme="majorHAnsi" w:hAnsiTheme="majorHAnsi"/>
          <w:b/>
          <w:sz w:val="18"/>
        </w:rPr>
        <w:t xml:space="preserve">Suspension of Session: </w:t>
      </w:r>
      <w:r>
        <w:rPr>
          <w:rFonts w:asciiTheme="majorHAnsi" w:hAnsiTheme="majorHAnsi"/>
          <w:bCs/>
          <w:sz w:val="18"/>
        </w:rPr>
        <w:t>20-10-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513D63" w:rsidRPr="00496B18" w14:paraId="6DAD7972" w14:textId="77777777" w:rsidTr="008A6CB6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2061EF2" w14:textId="77777777" w:rsidR="00513D63" w:rsidRPr="00252AA8" w:rsidRDefault="00513D63" w:rsidP="008A6CB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FDDFD89" w14:textId="77777777" w:rsidR="00513D63" w:rsidRPr="00252AA8" w:rsidRDefault="00513D63" w:rsidP="008A6CB6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2543F86" w14:textId="77777777" w:rsidR="00513D63" w:rsidRPr="00252AA8" w:rsidRDefault="00513D63" w:rsidP="008A6CB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4515A77C" w14:textId="77777777" w:rsidR="00513D63" w:rsidRPr="00252AA8" w:rsidRDefault="00513D63" w:rsidP="008A6CB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6AC7158A" w14:textId="77777777" w:rsidR="00513D63" w:rsidRPr="00252AA8" w:rsidRDefault="00513D63" w:rsidP="008A6CB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29232A3" w14:textId="77777777" w:rsidR="00513D63" w:rsidRPr="00252AA8" w:rsidRDefault="00513D63" w:rsidP="008A6CB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9B03B2" w:rsidRPr="00496B18" w14:paraId="3E647001" w14:textId="77777777" w:rsidTr="00B1234A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318E959" w14:textId="4FF273FF" w:rsidR="009B03B2" w:rsidRPr="00252AA8" w:rsidRDefault="009B03B2" w:rsidP="009B03B2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5DBCDA90" w14:textId="00C7C0CC" w:rsidR="009B03B2" w:rsidRPr="005A1D78" w:rsidRDefault="009B03B2" w:rsidP="009B03B2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WC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3119C159" w14:textId="68647B9C" w:rsidR="009B03B2" w:rsidRPr="00A65CCB" w:rsidRDefault="009B03B2" w:rsidP="009B03B2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A65CCB">
              <w:rPr>
                <w:rFonts w:asciiTheme="majorHAnsi" w:hAnsiTheme="majorHAnsi"/>
                <w:sz w:val="20"/>
              </w:rPr>
              <w:t>MWC*</w:t>
            </w:r>
          </w:p>
        </w:tc>
        <w:tc>
          <w:tcPr>
            <w:tcW w:w="1644" w:type="dxa"/>
            <w:vMerge w:val="restart"/>
            <w:shd w:val="clear" w:color="auto" w:fill="auto"/>
            <w:textDirection w:val="btLr"/>
            <w:vAlign w:val="center"/>
          </w:tcPr>
          <w:p w14:paraId="441B308C" w14:textId="37487384" w:rsidR="009B03B2" w:rsidRPr="00A65CCB" w:rsidRDefault="009B03B2" w:rsidP="009B03B2">
            <w:pPr>
              <w:ind w:left="113" w:right="-4"/>
              <w:jc w:val="center"/>
              <w:rPr>
                <w:rFonts w:asciiTheme="majorHAnsi" w:hAnsiTheme="majorHAnsi"/>
                <w:sz w:val="20"/>
              </w:rPr>
            </w:pPr>
            <w:r w:rsidRPr="00A65CCB">
              <w:rPr>
                <w:rFonts w:asciiTheme="majorHAnsi" w:hAnsiTheme="majorHAnsi"/>
                <w:sz w:val="20"/>
              </w:rPr>
              <w:t>CEP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6222540F" w14:textId="705B628C" w:rsidR="009B03B2" w:rsidRPr="00A65CCB" w:rsidRDefault="009B03B2" w:rsidP="009B03B2">
            <w:pPr>
              <w:jc w:val="center"/>
              <w:rPr>
                <w:rFonts w:asciiTheme="majorHAnsi" w:hAnsiTheme="majorHAnsi"/>
                <w:sz w:val="20"/>
              </w:rPr>
            </w:pPr>
            <w:r w:rsidRPr="00A65CCB">
              <w:rPr>
                <w:rFonts w:asciiTheme="majorHAnsi" w:hAnsiTheme="majorHAnsi"/>
                <w:sz w:val="20"/>
              </w:rPr>
              <w:t>DSA*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59FF9E30" w14:textId="477F8AE9" w:rsidR="009B03B2" w:rsidRPr="00A65CCB" w:rsidRDefault="009B03B2" w:rsidP="009B03B2">
            <w:pPr>
              <w:jc w:val="center"/>
              <w:rPr>
                <w:rFonts w:asciiTheme="majorHAnsi" w:hAnsiTheme="majorHAnsi"/>
                <w:sz w:val="20"/>
              </w:rPr>
            </w:pPr>
            <w:r w:rsidRPr="00A65CCB">
              <w:rPr>
                <w:rFonts w:asciiTheme="majorHAnsi" w:hAnsiTheme="majorHAnsi"/>
                <w:sz w:val="20"/>
              </w:rPr>
              <w:t>ELD</w:t>
            </w:r>
          </w:p>
        </w:tc>
      </w:tr>
      <w:tr w:rsidR="009B03B2" w:rsidRPr="00496B18" w14:paraId="7FA5EDDE" w14:textId="77777777" w:rsidTr="008A6CB6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2E29A4AA" w14:textId="22607438" w:rsidR="009B03B2" w:rsidRPr="00252AA8" w:rsidRDefault="009B03B2" w:rsidP="009B03B2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0E9EE07B" w14:textId="1187C2D4" w:rsidR="009B03B2" w:rsidRPr="005A1D78" w:rsidRDefault="009B03B2" w:rsidP="009B03B2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016968B" w14:textId="6325BC79" w:rsidR="009B03B2" w:rsidRPr="00A65CCB" w:rsidRDefault="009B03B2" w:rsidP="009B03B2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A65CCB">
              <w:rPr>
                <w:rFonts w:asciiTheme="majorHAnsi" w:hAnsiTheme="majorHAnsi"/>
                <w:sz w:val="20"/>
              </w:rPr>
              <w:t>DSA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7D9A0D63" w14:textId="777B64DF" w:rsidR="009B03B2" w:rsidRPr="00A65CCB" w:rsidRDefault="009B03B2" w:rsidP="009B03B2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1A008654" w14:textId="2469C4C0" w:rsidR="009B03B2" w:rsidRPr="00A65CCB" w:rsidRDefault="009B03B2" w:rsidP="009B03B2">
            <w:pPr>
              <w:jc w:val="center"/>
              <w:rPr>
                <w:rFonts w:asciiTheme="majorHAnsi" w:hAnsiTheme="majorHAnsi"/>
                <w:sz w:val="20"/>
              </w:rPr>
            </w:pPr>
            <w:r w:rsidRPr="00A65CCB">
              <w:rPr>
                <w:rFonts w:asciiTheme="majorHAnsi" w:hAnsiTheme="majorHAnsi"/>
                <w:sz w:val="20"/>
              </w:rPr>
              <w:t>AI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212E1344" w14:textId="6558E779" w:rsidR="009B03B2" w:rsidRPr="00A65CCB" w:rsidRDefault="009B03B2" w:rsidP="009B03B2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A65CCB">
              <w:rPr>
                <w:rFonts w:asciiTheme="majorHAnsi" w:hAnsiTheme="majorHAnsi"/>
                <w:sz w:val="20"/>
              </w:rPr>
              <w:t>DSA</w:t>
            </w:r>
          </w:p>
        </w:tc>
      </w:tr>
      <w:tr w:rsidR="009B03B2" w:rsidRPr="00496B18" w14:paraId="6943765F" w14:textId="77777777" w:rsidTr="00BA7608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1BA35982" w14:textId="5498A233" w:rsidR="009B03B2" w:rsidRPr="00252AA8" w:rsidRDefault="009B03B2" w:rsidP="009B03B2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4AD8D71" w14:textId="548D47C7" w:rsidR="009B03B2" w:rsidRPr="005A1D78" w:rsidRDefault="009B03B2" w:rsidP="009B03B2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118113F" w14:textId="55450F03" w:rsidR="009B03B2" w:rsidRPr="005A1D78" w:rsidRDefault="009B03B2" w:rsidP="009B03B2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WC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435A9EFD" w14:textId="07173F1D" w:rsidR="009B03B2" w:rsidRPr="005A1D78" w:rsidRDefault="009B03B2" w:rsidP="009B03B2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0692288E" w14:textId="09999200" w:rsidR="009B03B2" w:rsidRPr="005A1D78" w:rsidRDefault="009B03B2" w:rsidP="009B03B2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LD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302A7E7E" w14:textId="36D328EA" w:rsidR="009B03B2" w:rsidRPr="005A1D78" w:rsidRDefault="007D7462" w:rsidP="009B03B2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</w:t>
            </w:r>
          </w:p>
        </w:tc>
      </w:tr>
      <w:tr w:rsidR="009B03B2" w:rsidRPr="00496B18" w14:paraId="5062904D" w14:textId="77777777" w:rsidTr="008A6CB6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C21091B" w14:textId="762A9A63" w:rsidR="009B03B2" w:rsidRPr="00252AA8" w:rsidRDefault="009B03B2" w:rsidP="009B03B2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7A672E8A" w14:textId="7C198C5B" w:rsidR="009B03B2" w:rsidRPr="005A1D78" w:rsidRDefault="009B03B2" w:rsidP="009B03B2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AI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63716D40" w14:textId="24B7E940" w:rsidR="009B03B2" w:rsidRPr="005A1D78" w:rsidRDefault="009B03B2" w:rsidP="009B03B2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AI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117919AD" w14:textId="3F5E61E5" w:rsidR="009B03B2" w:rsidRPr="00767838" w:rsidRDefault="009B03B2" w:rsidP="009B03B2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6DDACB20" w14:textId="5DB6567C" w:rsidR="009B03B2" w:rsidRPr="005A1D78" w:rsidRDefault="009B03B2" w:rsidP="009B03B2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DAF7D30" w14:textId="6CC5265D" w:rsidR="009B03B2" w:rsidRPr="005A1D78" w:rsidRDefault="009B03B2" w:rsidP="009B03B2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AI*</w:t>
            </w:r>
          </w:p>
        </w:tc>
      </w:tr>
      <w:tr w:rsidR="00E2127C" w:rsidRPr="00496B18" w14:paraId="6201E318" w14:textId="77777777" w:rsidTr="008A6CB6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046A92B" w14:textId="34168E07" w:rsidR="00E2127C" w:rsidRPr="00252AA8" w:rsidRDefault="00E2127C" w:rsidP="00E2127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 w:val="restart"/>
            <w:shd w:val="clear" w:color="auto" w:fill="auto"/>
            <w:vAlign w:val="center"/>
          </w:tcPr>
          <w:p w14:paraId="61D4D699" w14:textId="15A5D72A" w:rsidR="00E2127C" w:rsidRPr="00181F79" w:rsidRDefault="00E2127C" w:rsidP="00E2127C">
            <w:pPr>
              <w:ind w:right="30"/>
              <w:jc w:val="center"/>
              <w:rPr>
                <w:rFonts w:asciiTheme="majorHAnsi" w:hAnsiTheme="majorHAnsi"/>
                <w:b/>
                <w:sz w:val="20"/>
              </w:rPr>
            </w:pPr>
            <w:r w:rsidRPr="00181F79">
              <w:rPr>
                <w:rFonts w:asciiTheme="majorHAnsi" w:hAnsiTheme="majorHAnsi"/>
                <w:b/>
                <w:sz w:val="20"/>
              </w:rPr>
              <w:t>AI PR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6424C1DE" w14:textId="335F1BED" w:rsidR="00E2127C" w:rsidRPr="00181F79" w:rsidRDefault="00E2127C" w:rsidP="00E2127C">
            <w:pPr>
              <w:ind w:right="-1"/>
              <w:jc w:val="center"/>
              <w:rPr>
                <w:rFonts w:asciiTheme="majorHAnsi" w:hAnsiTheme="majorHAnsi"/>
                <w:b/>
                <w:sz w:val="20"/>
              </w:rPr>
            </w:pPr>
            <w:r w:rsidRPr="00181F79">
              <w:rPr>
                <w:rFonts w:asciiTheme="majorHAnsi" w:hAnsiTheme="majorHAnsi"/>
                <w:b/>
                <w:sz w:val="20"/>
              </w:rPr>
              <w:t>MWC PR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712E551C" w14:textId="6E4DA94C" w:rsidR="00E2127C" w:rsidRPr="005A1D78" w:rsidRDefault="00E2127C" w:rsidP="00E2127C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vMerge w:val="restart"/>
            <w:shd w:val="clear" w:color="auto" w:fill="auto"/>
            <w:vAlign w:val="center"/>
          </w:tcPr>
          <w:p w14:paraId="7A61019F" w14:textId="22572C64" w:rsidR="00E2127C" w:rsidRPr="005A1D78" w:rsidRDefault="00E2127C" w:rsidP="00E2127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 PR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6883262" w14:textId="4A674A1D" w:rsidR="00E2127C" w:rsidRPr="005A1D78" w:rsidRDefault="00E2127C" w:rsidP="00E2127C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LD*</w:t>
            </w:r>
          </w:p>
        </w:tc>
      </w:tr>
      <w:tr w:rsidR="00E2127C" w:rsidRPr="00496B18" w14:paraId="3F3BCEA9" w14:textId="77777777" w:rsidTr="008A6CB6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D71F58B" w14:textId="7D9B2FFC" w:rsidR="00E2127C" w:rsidRPr="00252AA8" w:rsidRDefault="00E2127C" w:rsidP="00E2127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17E5CFEF" w14:textId="77777777" w:rsidR="00E2127C" w:rsidRPr="005A1D78" w:rsidRDefault="00E2127C" w:rsidP="00E2127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vMerge/>
            <w:shd w:val="clear" w:color="auto" w:fill="auto"/>
            <w:vAlign w:val="center"/>
          </w:tcPr>
          <w:p w14:paraId="6666AFCE" w14:textId="77777777" w:rsidR="00E2127C" w:rsidRPr="005A1D78" w:rsidRDefault="00E2127C" w:rsidP="00E2127C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0C736395" w14:textId="77777777" w:rsidR="00E2127C" w:rsidRPr="005A1D78" w:rsidRDefault="00E2127C" w:rsidP="00E2127C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41BFF444" w14:textId="77777777" w:rsidR="00E2127C" w:rsidRPr="005A1D78" w:rsidRDefault="00E2127C" w:rsidP="00E2127C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7C0AA3D3" w14:textId="77777777" w:rsidR="00E2127C" w:rsidRPr="005A1D78" w:rsidRDefault="00E2127C" w:rsidP="00E2127C">
            <w:pPr>
              <w:jc w:val="center"/>
            </w:pPr>
          </w:p>
        </w:tc>
      </w:tr>
      <w:tr w:rsidR="00E2127C" w:rsidRPr="00496B18" w14:paraId="63CCE3A5" w14:textId="77777777" w:rsidTr="008A6CB6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47410B8" w14:textId="487EA542" w:rsidR="00E2127C" w:rsidRPr="00252AA8" w:rsidRDefault="00E2127C" w:rsidP="00E2127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23B24F31" w14:textId="77777777" w:rsidR="00E2127C" w:rsidRPr="005A1D78" w:rsidRDefault="00E2127C" w:rsidP="00E2127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vMerge/>
            <w:shd w:val="clear" w:color="auto" w:fill="auto"/>
            <w:vAlign w:val="center"/>
          </w:tcPr>
          <w:p w14:paraId="0A94D775" w14:textId="77777777" w:rsidR="00E2127C" w:rsidRPr="005A1D78" w:rsidRDefault="00E2127C" w:rsidP="00E2127C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0B1A5004" w14:textId="77777777" w:rsidR="00E2127C" w:rsidRPr="005A1D78" w:rsidRDefault="00E2127C" w:rsidP="00E2127C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0B7C58E3" w14:textId="77777777" w:rsidR="00E2127C" w:rsidRPr="005A1D78" w:rsidRDefault="00E2127C" w:rsidP="00E2127C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3C6AAF1E" w14:textId="77777777" w:rsidR="00E2127C" w:rsidRPr="005A1D78" w:rsidRDefault="00E2127C" w:rsidP="00E2127C">
            <w:pPr>
              <w:jc w:val="center"/>
            </w:pPr>
          </w:p>
        </w:tc>
      </w:tr>
    </w:tbl>
    <w:p w14:paraId="09128115" w14:textId="015A54A7" w:rsidR="00513D63" w:rsidRDefault="00893B8C" w:rsidP="00513D63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 xml:space="preserve">* </w:t>
      </w:r>
      <w:r>
        <w:rPr>
          <w:rFonts w:asciiTheme="majorHAnsi" w:hAnsiTheme="majorHAnsi"/>
          <w:color w:val="000000" w:themeColor="text1"/>
          <w:sz w:val="16"/>
          <w:szCs w:val="18"/>
        </w:rPr>
        <w:t>indicates tutorial class</w:t>
      </w:r>
    </w:p>
    <w:p w14:paraId="737ACF8B" w14:textId="77777777" w:rsidR="009A6807" w:rsidRDefault="00736B99" w:rsidP="009A6807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CS451</w:t>
      </w:r>
      <w:r>
        <w:rPr>
          <w:rFonts w:asciiTheme="majorHAnsi" w:hAnsiTheme="majorHAnsi"/>
          <w:color w:val="000000" w:themeColor="text1"/>
          <w:sz w:val="20"/>
        </w:rPr>
        <w:tab/>
        <w:t>Mobile and Wireless Communication (MWC)</w:t>
      </w:r>
      <w:r>
        <w:rPr>
          <w:rFonts w:asciiTheme="majorHAnsi" w:hAnsiTheme="majorHAnsi"/>
          <w:color w:val="000000" w:themeColor="text1"/>
          <w:sz w:val="20"/>
        </w:rPr>
        <w:tab/>
        <w:t xml:space="preserve">Dr. Adnan A. </w:t>
      </w:r>
      <w:proofErr w:type="spellStart"/>
      <w:r>
        <w:rPr>
          <w:rFonts w:asciiTheme="majorHAnsi" w:hAnsiTheme="majorHAnsi"/>
          <w:color w:val="000000" w:themeColor="text1"/>
          <w:sz w:val="20"/>
        </w:rPr>
        <w:t>Arain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(TH &amp; PR)</w:t>
      </w:r>
      <w:r>
        <w:rPr>
          <w:rFonts w:asciiTheme="majorHAnsi" w:hAnsiTheme="majorHAnsi"/>
          <w:color w:val="000000" w:themeColor="text1"/>
          <w:sz w:val="20"/>
        </w:rPr>
        <w:br/>
      </w:r>
      <w:r w:rsidR="009A6807">
        <w:rPr>
          <w:rFonts w:asciiTheme="majorHAnsi" w:hAnsiTheme="majorHAnsi"/>
          <w:color w:val="000000" w:themeColor="text1"/>
          <w:sz w:val="20"/>
        </w:rPr>
        <w:t>CS452</w:t>
      </w:r>
      <w:r w:rsidR="009A6807" w:rsidRPr="00781972">
        <w:rPr>
          <w:rFonts w:asciiTheme="majorHAnsi" w:hAnsiTheme="majorHAnsi"/>
          <w:color w:val="000000" w:themeColor="text1"/>
          <w:sz w:val="20"/>
        </w:rPr>
        <w:tab/>
      </w:r>
      <w:r w:rsidR="009A6807">
        <w:rPr>
          <w:rFonts w:asciiTheme="majorHAnsi" w:hAnsiTheme="majorHAnsi"/>
          <w:color w:val="000000" w:themeColor="text1"/>
          <w:sz w:val="20"/>
        </w:rPr>
        <w:t>Artificial Intelligence</w:t>
      </w:r>
      <w:r w:rsidR="009A6807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9A6807">
        <w:rPr>
          <w:rFonts w:asciiTheme="majorHAnsi" w:hAnsiTheme="majorHAnsi"/>
          <w:color w:val="000000" w:themeColor="text1"/>
          <w:sz w:val="20"/>
        </w:rPr>
        <w:t>AI</w:t>
      </w:r>
      <w:r w:rsidR="009A6807" w:rsidRPr="00781972">
        <w:rPr>
          <w:rFonts w:asciiTheme="majorHAnsi" w:hAnsiTheme="majorHAnsi"/>
          <w:color w:val="000000" w:themeColor="text1"/>
          <w:sz w:val="20"/>
        </w:rPr>
        <w:t>)</w:t>
      </w:r>
      <w:r w:rsidR="009A6807"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 w:rsidR="009A6807">
        <w:rPr>
          <w:rFonts w:asciiTheme="majorHAnsi" w:hAnsiTheme="majorHAnsi"/>
          <w:color w:val="000000" w:themeColor="text1"/>
          <w:sz w:val="20"/>
        </w:rPr>
        <w:t xml:space="preserve">Prof. Dr. </w:t>
      </w:r>
      <w:proofErr w:type="spellStart"/>
      <w:r w:rsidR="009A6807">
        <w:rPr>
          <w:rFonts w:asciiTheme="majorHAnsi" w:hAnsiTheme="majorHAnsi"/>
          <w:color w:val="000000" w:themeColor="text1"/>
          <w:sz w:val="20"/>
        </w:rPr>
        <w:t>Mukhtiar</w:t>
      </w:r>
      <w:proofErr w:type="spellEnd"/>
      <w:r w:rsidR="009A6807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9A6807">
        <w:rPr>
          <w:rFonts w:asciiTheme="majorHAnsi" w:hAnsiTheme="majorHAnsi"/>
          <w:color w:val="000000" w:themeColor="text1"/>
          <w:sz w:val="20"/>
        </w:rPr>
        <w:t>Unar</w:t>
      </w:r>
      <w:proofErr w:type="spellEnd"/>
      <w:r w:rsidR="009A6807">
        <w:rPr>
          <w:rFonts w:asciiTheme="majorHAnsi" w:hAnsiTheme="majorHAnsi"/>
          <w:color w:val="000000" w:themeColor="text1"/>
          <w:sz w:val="20"/>
        </w:rPr>
        <w:t>/</w:t>
      </w:r>
      <w:r w:rsidR="009A6807" w:rsidRPr="006C768B">
        <w:rPr>
          <w:rFonts w:asciiTheme="majorHAnsi" w:hAnsiTheme="majorHAnsi"/>
          <w:color w:val="000000" w:themeColor="text1"/>
          <w:sz w:val="20"/>
        </w:rPr>
        <w:t xml:space="preserve"> </w:t>
      </w:r>
      <w:r w:rsidR="009A6807" w:rsidRPr="00751DFE">
        <w:rPr>
          <w:rFonts w:asciiTheme="majorHAnsi" w:hAnsiTheme="majorHAnsi"/>
          <w:b/>
          <w:color w:val="000000" w:themeColor="text1"/>
          <w:sz w:val="20"/>
        </w:rPr>
        <w:t xml:space="preserve">Engr. </w:t>
      </w:r>
      <w:proofErr w:type="spellStart"/>
      <w:r w:rsidR="009A6807" w:rsidRPr="00751DFE">
        <w:rPr>
          <w:rFonts w:asciiTheme="majorHAnsi" w:hAnsiTheme="majorHAnsi"/>
          <w:b/>
          <w:color w:val="000000" w:themeColor="text1"/>
          <w:sz w:val="20"/>
        </w:rPr>
        <w:t>Unzela</w:t>
      </w:r>
      <w:proofErr w:type="spellEnd"/>
      <w:r w:rsidR="009A6807" w:rsidRPr="00751DFE">
        <w:rPr>
          <w:rFonts w:asciiTheme="majorHAnsi" w:hAnsiTheme="majorHAnsi"/>
          <w:b/>
          <w:color w:val="000000" w:themeColor="text1"/>
          <w:sz w:val="20"/>
        </w:rPr>
        <w:t xml:space="preserve"> </w:t>
      </w:r>
      <w:proofErr w:type="spellStart"/>
      <w:r w:rsidR="009A6807" w:rsidRPr="00751DFE">
        <w:rPr>
          <w:rFonts w:asciiTheme="majorHAnsi" w:hAnsiTheme="majorHAnsi"/>
          <w:b/>
          <w:color w:val="000000" w:themeColor="text1"/>
          <w:sz w:val="20"/>
        </w:rPr>
        <w:t>Talpur</w:t>
      </w:r>
      <w:proofErr w:type="spellEnd"/>
      <w:r w:rsidR="009A6807">
        <w:rPr>
          <w:rFonts w:asciiTheme="majorHAnsi" w:hAnsiTheme="majorHAnsi"/>
          <w:color w:val="000000" w:themeColor="text1"/>
          <w:sz w:val="20"/>
        </w:rPr>
        <w:t xml:space="preserve"> </w:t>
      </w:r>
      <w:r w:rsidR="009A6807" w:rsidRPr="00781972">
        <w:rPr>
          <w:rFonts w:asciiTheme="majorHAnsi" w:hAnsiTheme="majorHAnsi"/>
          <w:color w:val="000000" w:themeColor="text1"/>
          <w:sz w:val="20"/>
        </w:rPr>
        <w:t>(</w:t>
      </w:r>
      <w:r w:rsidR="009A6807">
        <w:rPr>
          <w:rFonts w:asciiTheme="majorHAnsi" w:hAnsiTheme="majorHAnsi"/>
          <w:color w:val="000000" w:themeColor="text1"/>
          <w:sz w:val="20"/>
        </w:rPr>
        <w:t xml:space="preserve">TH) </w:t>
      </w:r>
    </w:p>
    <w:p w14:paraId="4CFFF1E3" w14:textId="497903F4" w:rsidR="00736B99" w:rsidRDefault="009A6807" w:rsidP="009A6807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ab/>
        <w:t xml:space="preserve">Engr. </w:t>
      </w:r>
      <w:proofErr w:type="spellStart"/>
      <w:r>
        <w:rPr>
          <w:rFonts w:asciiTheme="majorHAnsi" w:hAnsiTheme="majorHAnsi"/>
          <w:color w:val="000000" w:themeColor="text1"/>
          <w:sz w:val="20"/>
        </w:rPr>
        <w:t>Unzela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0"/>
        </w:rPr>
        <w:t>Talpur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(PR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) 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 w:rsidR="00736B99">
        <w:rPr>
          <w:rFonts w:asciiTheme="majorHAnsi" w:hAnsiTheme="majorHAnsi"/>
          <w:color w:val="000000" w:themeColor="text1"/>
          <w:sz w:val="20"/>
        </w:rPr>
        <w:t>CS453</w:t>
      </w:r>
      <w:r w:rsidR="00736B99" w:rsidRPr="00781972">
        <w:rPr>
          <w:rFonts w:asciiTheme="majorHAnsi" w:hAnsiTheme="majorHAnsi"/>
          <w:color w:val="000000" w:themeColor="text1"/>
          <w:sz w:val="20"/>
        </w:rPr>
        <w:tab/>
      </w:r>
      <w:r w:rsidR="00736B99">
        <w:rPr>
          <w:rFonts w:asciiTheme="majorHAnsi" w:hAnsiTheme="majorHAnsi"/>
          <w:color w:val="000000" w:themeColor="text1"/>
          <w:sz w:val="20"/>
        </w:rPr>
        <w:t xml:space="preserve">Entrepreneurship and Leadership </w:t>
      </w:r>
      <w:r w:rsidR="00736B99" w:rsidRPr="00781972">
        <w:rPr>
          <w:rFonts w:asciiTheme="majorHAnsi" w:hAnsiTheme="majorHAnsi"/>
          <w:color w:val="000000" w:themeColor="text1"/>
          <w:sz w:val="20"/>
        </w:rPr>
        <w:t>(</w:t>
      </w:r>
      <w:r w:rsidR="00736B99">
        <w:rPr>
          <w:rFonts w:asciiTheme="majorHAnsi" w:hAnsiTheme="majorHAnsi"/>
          <w:color w:val="000000" w:themeColor="text1"/>
          <w:sz w:val="20"/>
        </w:rPr>
        <w:t>ELD</w:t>
      </w:r>
      <w:r w:rsidR="00736B99" w:rsidRPr="00781972">
        <w:rPr>
          <w:rFonts w:asciiTheme="majorHAnsi" w:hAnsiTheme="majorHAnsi"/>
          <w:color w:val="000000" w:themeColor="text1"/>
          <w:sz w:val="20"/>
        </w:rPr>
        <w:t>)</w:t>
      </w:r>
      <w:r w:rsidR="00736B99" w:rsidRPr="00781972">
        <w:rPr>
          <w:rFonts w:asciiTheme="majorHAnsi" w:hAnsiTheme="majorHAnsi"/>
          <w:color w:val="000000" w:themeColor="text1"/>
          <w:sz w:val="20"/>
        </w:rPr>
        <w:tab/>
      </w:r>
      <w:r w:rsidR="00736B99">
        <w:rPr>
          <w:rFonts w:asciiTheme="majorHAnsi" w:hAnsiTheme="majorHAnsi"/>
          <w:color w:val="000000" w:themeColor="text1"/>
          <w:sz w:val="20"/>
        </w:rPr>
        <w:t xml:space="preserve">Ms. </w:t>
      </w:r>
      <w:proofErr w:type="spellStart"/>
      <w:r w:rsidR="00736B99">
        <w:rPr>
          <w:rFonts w:asciiTheme="majorHAnsi" w:hAnsiTheme="majorHAnsi"/>
          <w:color w:val="000000" w:themeColor="text1"/>
          <w:sz w:val="20"/>
        </w:rPr>
        <w:t>Tooba</w:t>
      </w:r>
      <w:proofErr w:type="spellEnd"/>
      <w:r w:rsidR="00736B99">
        <w:rPr>
          <w:rFonts w:asciiTheme="majorHAnsi" w:hAnsiTheme="majorHAnsi"/>
          <w:color w:val="000000" w:themeColor="text1"/>
          <w:sz w:val="20"/>
        </w:rPr>
        <w:t xml:space="preserve"> Hashmi </w:t>
      </w:r>
      <w:r w:rsidR="00736B99" w:rsidRPr="00781972">
        <w:rPr>
          <w:rFonts w:asciiTheme="majorHAnsi" w:hAnsiTheme="majorHAnsi"/>
          <w:color w:val="000000" w:themeColor="text1"/>
          <w:sz w:val="20"/>
        </w:rPr>
        <w:t>(</w:t>
      </w:r>
      <w:r w:rsidR="00736B99">
        <w:rPr>
          <w:rFonts w:asciiTheme="majorHAnsi" w:hAnsiTheme="majorHAnsi"/>
          <w:color w:val="000000" w:themeColor="text1"/>
          <w:sz w:val="20"/>
        </w:rPr>
        <w:t>TH</w:t>
      </w:r>
      <w:r w:rsidR="00736B99" w:rsidRPr="00781972">
        <w:rPr>
          <w:rFonts w:asciiTheme="majorHAnsi" w:hAnsiTheme="majorHAnsi"/>
          <w:color w:val="000000" w:themeColor="text1"/>
          <w:sz w:val="20"/>
        </w:rPr>
        <w:t>)</w:t>
      </w:r>
      <w:r w:rsidR="00736B99">
        <w:rPr>
          <w:rFonts w:asciiTheme="majorHAnsi" w:hAnsiTheme="majorHAnsi"/>
          <w:color w:val="000000" w:themeColor="text1"/>
          <w:sz w:val="20"/>
        </w:rPr>
        <w:t xml:space="preserve">  </w:t>
      </w:r>
      <w:r w:rsidR="00736B99"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="00736B99" w:rsidRPr="00781972">
        <w:rPr>
          <w:rFonts w:asciiTheme="majorHAnsi" w:hAnsiTheme="majorHAnsi"/>
          <w:color w:val="000000" w:themeColor="text1"/>
          <w:sz w:val="20"/>
        </w:rPr>
        <w:br/>
      </w:r>
      <w:r w:rsidR="00736B99">
        <w:rPr>
          <w:rFonts w:asciiTheme="majorHAnsi" w:hAnsiTheme="majorHAnsi"/>
          <w:color w:val="000000" w:themeColor="text1"/>
          <w:sz w:val="20"/>
        </w:rPr>
        <w:t>CS454</w:t>
      </w:r>
      <w:r w:rsidR="00736B99" w:rsidRPr="00781972">
        <w:rPr>
          <w:rFonts w:asciiTheme="majorHAnsi" w:hAnsiTheme="majorHAnsi"/>
          <w:color w:val="000000" w:themeColor="text1"/>
          <w:sz w:val="20"/>
        </w:rPr>
        <w:tab/>
      </w:r>
      <w:r w:rsidR="00736B99">
        <w:rPr>
          <w:rFonts w:asciiTheme="majorHAnsi" w:hAnsiTheme="majorHAnsi"/>
          <w:color w:val="000000" w:themeColor="text1"/>
          <w:sz w:val="20"/>
        </w:rPr>
        <w:t xml:space="preserve">Data Science and Analytics </w:t>
      </w:r>
      <w:r w:rsidR="00736B99" w:rsidRPr="00781972">
        <w:rPr>
          <w:rFonts w:asciiTheme="majorHAnsi" w:hAnsiTheme="majorHAnsi"/>
          <w:color w:val="000000" w:themeColor="text1"/>
          <w:sz w:val="20"/>
        </w:rPr>
        <w:t>(</w:t>
      </w:r>
      <w:r w:rsidR="00736B99">
        <w:rPr>
          <w:rFonts w:asciiTheme="majorHAnsi" w:hAnsiTheme="majorHAnsi"/>
          <w:color w:val="000000" w:themeColor="text1"/>
          <w:sz w:val="20"/>
        </w:rPr>
        <w:t>DSA</w:t>
      </w:r>
      <w:r w:rsidR="00736B99" w:rsidRPr="00781972">
        <w:rPr>
          <w:rFonts w:asciiTheme="majorHAnsi" w:hAnsiTheme="majorHAnsi"/>
          <w:color w:val="000000" w:themeColor="text1"/>
          <w:sz w:val="20"/>
        </w:rPr>
        <w:t>)</w:t>
      </w:r>
      <w:r w:rsidR="00736B99" w:rsidRPr="00781972">
        <w:rPr>
          <w:rFonts w:asciiTheme="majorHAnsi" w:hAnsiTheme="majorHAnsi"/>
          <w:color w:val="000000" w:themeColor="text1"/>
          <w:sz w:val="20"/>
        </w:rPr>
        <w:tab/>
      </w:r>
      <w:r w:rsidR="00736B99">
        <w:rPr>
          <w:rFonts w:asciiTheme="majorHAnsi" w:hAnsiTheme="majorHAnsi"/>
          <w:color w:val="000000" w:themeColor="text1"/>
          <w:sz w:val="20"/>
        </w:rPr>
        <w:t xml:space="preserve">Dr. Irfan Ali </w:t>
      </w:r>
      <w:proofErr w:type="spellStart"/>
      <w:r w:rsidR="00736B99">
        <w:rPr>
          <w:rFonts w:asciiTheme="majorHAnsi" w:hAnsiTheme="majorHAnsi"/>
          <w:color w:val="000000" w:themeColor="text1"/>
          <w:sz w:val="20"/>
        </w:rPr>
        <w:t>Bhacho</w:t>
      </w:r>
      <w:proofErr w:type="spellEnd"/>
      <w:r w:rsidR="00736B99">
        <w:rPr>
          <w:rFonts w:asciiTheme="majorHAnsi" w:hAnsiTheme="majorHAnsi"/>
          <w:color w:val="000000" w:themeColor="text1"/>
          <w:sz w:val="20"/>
        </w:rPr>
        <w:t xml:space="preserve"> (TH &amp; PR)</w:t>
      </w:r>
      <w:r w:rsidR="00736B99"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="00736B99" w:rsidRPr="00781972">
        <w:rPr>
          <w:rFonts w:asciiTheme="majorHAnsi" w:hAnsiTheme="majorHAnsi"/>
          <w:color w:val="000000" w:themeColor="text1"/>
          <w:sz w:val="20"/>
        </w:rPr>
        <w:br/>
      </w:r>
      <w:r w:rsidR="00736B99">
        <w:rPr>
          <w:rFonts w:asciiTheme="majorHAnsi" w:hAnsiTheme="majorHAnsi"/>
          <w:color w:val="000000" w:themeColor="text1"/>
          <w:sz w:val="20"/>
        </w:rPr>
        <w:t xml:space="preserve">CS499 </w:t>
      </w:r>
      <w:r w:rsidR="00736B99" w:rsidRPr="00781972">
        <w:rPr>
          <w:rFonts w:asciiTheme="majorHAnsi" w:hAnsiTheme="majorHAnsi"/>
          <w:color w:val="000000" w:themeColor="text1"/>
          <w:sz w:val="20"/>
        </w:rPr>
        <w:tab/>
      </w:r>
      <w:r w:rsidR="00736B99">
        <w:rPr>
          <w:rFonts w:asciiTheme="majorHAnsi" w:hAnsiTheme="majorHAnsi"/>
          <w:color w:val="000000" w:themeColor="text1"/>
          <w:sz w:val="20"/>
        </w:rPr>
        <w:t xml:space="preserve">Computer Engineering Project -II </w:t>
      </w:r>
      <w:r w:rsidR="00736B99" w:rsidRPr="00781972">
        <w:rPr>
          <w:rFonts w:asciiTheme="majorHAnsi" w:hAnsiTheme="majorHAnsi"/>
          <w:color w:val="000000" w:themeColor="text1"/>
          <w:sz w:val="20"/>
        </w:rPr>
        <w:t>(</w:t>
      </w:r>
      <w:r w:rsidR="00736B99">
        <w:rPr>
          <w:rFonts w:asciiTheme="majorHAnsi" w:hAnsiTheme="majorHAnsi"/>
          <w:color w:val="000000" w:themeColor="text1"/>
          <w:sz w:val="20"/>
        </w:rPr>
        <w:t>CEP</w:t>
      </w:r>
      <w:r w:rsidR="00736B99" w:rsidRPr="00781972">
        <w:rPr>
          <w:rFonts w:asciiTheme="majorHAnsi" w:hAnsiTheme="majorHAnsi"/>
          <w:color w:val="000000" w:themeColor="text1"/>
          <w:sz w:val="20"/>
        </w:rPr>
        <w:t>)</w:t>
      </w:r>
      <w:r w:rsidR="00736B99" w:rsidRPr="00781972">
        <w:rPr>
          <w:rFonts w:asciiTheme="majorHAnsi" w:hAnsiTheme="majorHAnsi"/>
          <w:color w:val="000000" w:themeColor="text1"/>
          <w:sz w:val="20"/>
        </w:rPr>
        <w:tab/>
      </w:r>
    </w:p>
    <w:p w14:paraId="4FBEF325" w14:textId="77777777" w:rsidR="00513D63" w:rsidRDefault="00513D63" w:rsidP="00513D63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0EA467B9" w14:textId="5B58B662" w:rsidR="00F47EC5" w:rsidRPr="009947B1" w:rsidRDefault="00F47EC5" w:rsidP="00F47EC5">
      <w:pPr>
        <w:ind w:left="-90"/>
        <w:rPr>
          <w:rFonts w:asciiTheme="majorHAnsi" w:hAnsiTheme="majorHAnsi"/>
          <w:color w:val="000000" w:themeColor="text1"/>
          <w:sz w:val="20"/>
        </w:rPr>
      </w:pPr>
      <w:r w:rsidRPr="00295F4D">
        <w:rPr>
          <w:rFonts w:asciiTheme="majorHAnsi" w:hAnsiTheme="majorHAnsi"/>
          <w:color w:val="000000" w:themeColor="text1"/>
          <w:sz w:val="20"/>
        </w:rPr>
        <w:t>Note: The classes will be conducted in</w:t>
      </w:r>
      <w:r>
        <w:rPr>
          <w:rFonts w:asciiTheme="majorHAnsi" w:hAnsiTheme="majorHAnsi"/>
          <w:color w:val="000000" w:themeColor="text1"/>
          <w:sz w:val="20"/>
        </w:rPr>
        <w:t xml:space="preserve"> Room no. 01 at Dept. of CSE</w:t>
      </w:r>
      <w:r w:rsidRPr="00295F4D">
        <w:rPr>
          <w:rFonts w:asciiTheme="majorHAnsi" w:hAnsiTheme="majorHAnsi"/>
          <w:color w:val="000000" w:themeColor="text1"/>
          <w:sz w:val="20"/>
        </w:rPr>
        <w:t>.</w:t>
      </w:r>
    </w:p>
    <w:p w14:paraId="6B82C514" w14:textId="77777777" w:rsidR="00513D63" w:rsidRDefault="00513D63" w:rsidP="00513D63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36ACE106" w14:textId="5444E3D4" w:rsidR="00513D63" w:rsidRPr="002234B1" w:rsidRDefault="00513D63" w:rsidP="004831ED">
      <w:pPr>
        <w:tabs>
          <w:tab w:val="right" w:pos="9090"/>
        </w:tabs>
        <w:ind w:left="-90" w:right="-90"/>
        <w:rPr>
          <w:rFonts w:asciiTheme="majorHAnsi" w:hAnsiTheme="majorHAnsi"/>
          <w:color w:val="000000" w:themeColor="text1"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>
        <w:rPr>
          <w:rFonts w:asciiTheme="majorHAnsi" w:hAnsiTheme="majorHAnsi"/>
          <w:b/>
          <w:sz w:val="20"/>
        </w:rPr>
        <w:t xml:space="preserve"> </w:t>
      </w:r>
      <w:r>
        <w:rPr>
          <w:rFonts w:asciiTheme="majorHAnsi" w:hAnsiTheme="majorHAnsi"/>
          <w:color w:val="000000" w:themeColor="text1"/>
          <w:sz w:val="20"/>
        </w:rPr>
        <w:t xml:space="preserve">Dr. Adnan A. </w:t>
      </w:r>
      <w:proofErr w:type="spellStart"/>
      <w:r>
        <w:rPr>
          <w:rFonts w:asciiTheme="majorHAnsi" w:hAnsiTheme="majorHAnsi"/>
          <w:color w:val="000000" w:themeColor="text1"/>
          <w:sz w:val="20"/>
        </w:rPr>
        <w:t>Arain</w:t>
      </w:r>
      <w:proofErr w:type="spellEnd"/>
      <w:r w:rsidRPr="00781972">
        <w:rPr>
          <w:rFonts w:asciiTheme="majorHAnsi" w:hAnsiTheme="majorHAnsi"/>
          <w:sz w:val="20"/>
        </w:rPr>
        <w:tab/>
      </w:r>
      <w:r w:rsidRPr="00781972">
        <w:rPr>
          <w:rFonts w:asciiTheme="majorHAnsi" w:hAnsiTheme="majorHAnsi"/>
          <w:b/>
          <w:sz w:val="20"/>
        </w:rPr>
        <w:t>CHAIRMAN</w:t>
      </w:r>
    </w:p>
    <w:sectPr w:rsidR="00513D63" w:rsidRPr="002234B1" w:rsidSect="008C622E">
      <w:pgSz w:w="11907" w:h="16839" w:code="9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t7A0NTE0Nzc0MjBW0lEKTi0uzszPAykwrQUAf4CI4SwAAAA="/>
  </w:docVars>
  <w:rsids>
    <w:rsidRoot w:val="001D3A68"/>
    <w:rsid w:val="00004918"/>
    <w:rsid w:val="0000547A"/>
    <w:rsid w:val="00005621"/>
    <w:rsid w:val="000065C8"/>
    <w:rsid w:val="000065ED"/>
    <w:rsid w:val="00006BBA"/>
    <w:rsid w:val="00006E19"/>
    <w:rsid w:val="00006ED7"/>
    <w:rsid w:val="00007BC3"/>
    <w:rsid w:val="00011AD0"/>
    <w:rsid w:val="00011FFA"/>
    <w:rsid w:val="000129B2"/>
    <w:rsid w:val="00013ACF"/>
    <w:rsid w:val="00013F27"/>
    <w:rsid w:val="00016187"/>
    <w:rsid w:val="00017089"/>
    <w:rsid w:val="00021EAA"/>
    <w:rsid w:val="00024BC3"/>
    <w:rsid w:val="0002541C"/>
    <w:rsid w:val="00026C18"/>
    <w:rsid w:val="0002729B"/>
    <w:rsid w:val="00027926"/>
    <w:rsid w:val="00031CDB"/>
    <w:rsid w:val="000339B1"/>
    <w:rsid w:val="00036047"/>
    <w:rsid w:val="00036C48"/>
    <w:rsid w:val="000422B1"/>
    <w:rsid w:val="00042571"/>
    <w:rsid w:val="00042BA4"/>
    <w:rsid w:val="00043EC2"/>
    <w:rsid w:val="0004508C"/>
    <w:rsid w:val="00045428"/>
    <w:rsid w:val="00047BA2"/>
    <w:rsid w:val="00051D12"/>
    <w:rsid w:val="00051F8C"/>
    <w:rsid w:val="00052E51"/>
    <w:rsid w:val="00052FA5"/>
    <w:rsid w:val="000535C2"/>
    <w:rsid w:val="0005360A"/>
    <w:rsid w:val="0005368F"/>
    <w:rsid w:val="00054962"/>
    <w:rsid w:val="00055764"/>
    <w:rsid w:val="000569D6"/>
    <w:rsid w:val="000609F0"/>
    <w:rsid w:val="00060D6A"/>
    <w:rsid w:val="000671D0"/>
    <w:rsid w:val="000711DA"/>
    <w:rsid w:val="000725DB"/>
    <w:rsid w:val="00072941"/>
    <w:rsid w:val="000731A8"/>
    <w:rsid w:val="00073D72"/>
    <w:rsid w:val="00074603"/>
    <w:rsid w:val="00076398"/>
    <w:rsid w:val="00076823"/>
    <w:rsid w:val="00077DC7"/>
    <w:rsid w:val="000853AD"/>
    <w:rsid w:val="00085F79"/>
    <w:rsid w:val="000871F4"/>
    <w:rsid w:val="00087294"/>
    <w:rsid w:val="000879FB"/>
    <w:rsid w:val="00090784"/>
    <w:rsid w:val="00092F5F"/>
    <w:rsid w:val="0009341C"/>
    <w:rsid w:val="00093486"/>
    <w:rsid w:val="00095321"/>
    <w:rsid w:val="000972DD"/>
    <w:rsid w:val="000A048D"/>
    <w:rsid w:val="000A0BDA"/>
    <w:rsid w:val="000A17ED"/>
    <w:rsid w:val="000A181B"/>
    <w:rsid w:val="000B055E"/>
    <w:rsid w:val="000B2A8B"/>
    <w:rsid w:val="000B2DCE"/>
    <w:rsid w:val="000B5B3F"/>
    <w:rsid w:val="000B5C63"/>
    <w:rsid w:val="000B668B"/>
    <w:rsid w:val="000B6B1C"/>
    <w:rsid w:val="000B6F9B"/>
    <w:rsid w:val="000B7345"/>
    <w:rsid w:val="000B7467"/>
    <w:rsid w:val="000B7757"/>
    <w:rsid w:val="000B7B60"/>
    <w:rsid w:val="000C2FAB"/>
    <w:rsid w:val="000C3119"/>
    <w:rsid w:val="000C3BD3"/>
    <w:rsid w:val="000C3C11"/>
    <w:rsid w:val="000C6970"/>
    <w:rsid w:val="000D1CB3"/>
    <w:rsid w:val="000D2433"/>
    <w:rsid w:val="000D2CB0"/>
    <w:rsid w:val="000D2E70"/>
    <w:rsid w:val="000D3690"/>
    <w:rsid w:val="000D53CF"/>
    <w:rsid w:val="000E11BB"/>
    <w:rsid w:val="000E12D8"/>
    <w:rsid w:val="000E48BC"/>
    <w:rsid w:val="000E5736"/>
    <w:rsid w:val="000F41EE"/>
    <w:rsid w:val="0010065A"/>
    <w:rsid w:val="00100DA5"/>
    <w:rsid w:val="001050B0"/>
    <w:rsid w:val="00106044"/>
    <w:rsid w:val="00110920"/>
    <w:rsid w:val="001120D1"/>
    <w:rsid w:val="00112469"/>
    <w:rsid w:val="00112CC8"/>
    <w:rsid w:val="00114605"/>
    <w:rsid w:val="0011517E"/>
    <w:rsid w:val="00117DAC"/>
    <w:rsid w:val="00120FAA"/>
    <w:rsid w:val="00121E2C"/>
    <w:rsid w:val="00124BE3"/>
    <w:rsid w:val="00125032"/>
    <w:rsid w:val="00127D37"/>
    <w:rsid w:val="0013013F"/>
    <w:rsid w:val="00130E32"/>
    <w:rsid w:val="0013162B"/>
    <w:rsid w:val="00131B5A"/>
    <w:rsid w:val="00132F41"/>
    <w:rsid w:val="00136AAA"/>
    <w:rsid w:val="00136C6E"/>
    <w:rsid w:val="001373E0"/>
    <w:rsid w:val="001376D5"/>
    <w:rsid w:val="001379AD"/>
    <w:rsid w:val="001405DA"/>
    <w:rsid w:val="00141207"/>
    <w:rsid w:val="00142095"/>
    <w:rsid w:val="00143D25"/>
    <w:rsid w:val="00144EA1"/>
    <w:rsid w:val="00145081"/>
    <w:rsid w:val="00147937"/>
    <w:rsid w:val="001505EE"/>
    <w:rsid w:val="001513D9"/>
    <w:rsid w:val="001520EF"/>
    <w:rsid w:val="0015273B"/>
    <w:rsid w:val="00153EBA"/>
    <w:rsid w:val="00154AE1"/>
    <w:rsid w:val="00161D8D"/>
    <w:rsid w:val="00162248"/>
    <w:rsid w:val="001624EC"/>
    <w:rsid w:val="0016276E"/>
    <w:rsid w:val="00162FA7"/>
    <w:rsid w:val="00163CB7"/>
    <w:rsid w:val="001658BD"/>
    <w:rsid w:val="0017144E"/>
    <w:rsid w:val="001719A6"/>
    <w:rsid w:val="00175CA3"/>
    <w:rsid w:val="00176159"/>
    <w:rsid w:val="00176701"/>
    <w:rsid w:val="00181F79"/>
    <w:rsid w:val="00182C98"/>
    <w:rsid w:val="00185530"/>
    <w:rsid w:val="00185EC3"/>
    <w:rsid w:val="001861F4"/>
    <w:rsid w:val="00186563"/>
    <w:rsid w:val="0018738B"/>
    <w:rsid w:val="00190E2D"/>
    <w:rsid w:val="00190FBE"/>
    <w:rsid w:val="00191D0F"/>
    <w:rsid w:val="00192178"/>
    <w:rsid w:val="001A08FF"/>
    <w:rsid w:val="001A1C00"/>
    <w:rsid w:val="001A2D2D"/>
    <w:rsid w:val="001A4C0E"/>
    <w:rsid w:val="001A5AB7"/>
    <w:rsid w:val="001A617A"/>
    <w:rsid w:val="001A660C"/>
    <w:rsid w:val="001B0F89"/>
    <w:rsid w:val="001B1B3E"/>
    <w:rsid w:val="001B4AC5"/>
    <w:rsid w:val="001B72B7"/>
    <w:rsid w:val="001C088F"/>
    <w:rsid w:val="001C14A2"/>
    <w:rsid w:val="001C20A7"/>
    <w:rsid w:val="001C20C0"/>
    <w:rsid w:val="001C44E7"/>
    <w:rsid w:val="001C46F7"/>
    <w:rsid w:val="001C5B5F"/>
    <w:rsid w:val="001C67E7"/>
    <w:rsid w:val="001C71FD"/>
    <w:rsid w:val="001D06F2"/>
    <w:rsid w:val="001D24DD"/>
    <w:rsid w:val="001D2650"/>
    <w:rsid w:val="001D2F0C"/>
    <w:rsid w:val="001D3A68"/>
    <w:rsid w:val="001D665D"/>
    <w:rsid w:val="001E0E5E"/>
    <w:rsid w:val="001E0F1D"/>
    <w:rsid w:val="001E1F8B"/>
    <w:rsid w:val="001E3FA5"/>
    <w:rsid w:val="001E4776"/>
    <w:rsid w:val="001E5E2F"/>
    <w:rsid w:val="001E63A1"/>
    <w:rsid w:val="001F00EB"/>
    <w:rsid w:val="001F098D"/>
    <w:rsid w:val="001F2653"/>
    <w:rsid w:val="001F2CA7"/>
    <w:rsid w:val="001F4CC5"/>
    <w:rsid w:val="002005D3"/>
    <w:rsid w:val="0020216C"/>
    <w:rsid w:val="00202FFC"/>
    <w:rsid w:val="0020310F"/>
    <w:rsid w:val="0020425D"/>
    <w:rsid w:val="00204489"/>
    <w:rsid w:val="0020605D"/>
    <w:rsid w:val="002155D5"/>
    <w:rsid w:val="00216D55"/>
    <w:rsid w:val="002219CB"/>
    <w:rsid w:val="002234B1"/>
    <w:rsid w:val="002234CD"/>
    <w:rsid w:val="0022628B"/>
    <w:rsid w:val="002263A2"/>
    <w:rsid w:val="00230224"/>
    <w:rsid w:val="0023172B"/>
    <w:rsid w:val="00237A0D"/>
    <w:rsid w:val="002405C4"/>
    <w:rsid w:val="00242458"/>
    <w:rsid w:val="002447C4"/>
    <w:rsid w:val="00244D5F"/>
    <w:rsid w:val="0024601E"/>
    <w:rsid w:val="00246562"/>
    <w:rsid w:val="00246777"/>
    <w:rsid w:val="0024693F"/>
    <w:rsid w:val="00247797"/>
    <w:rsid w:val="0025123B"/>
    <w:rsid w:val="00252444"/>
    <w:rsid w:val="00252AA8"/>
    <w:rsid w:val="00252E92"/>
    <w:rsid w:val="00256693"/>
    <w:rsid w:val="002574E4"/>
    <w:rsid w:val="002602E5"/>
    <w:rsid w:val="0026087D"/>
    <w:rsid w:val="0026170E"/>
    <w:rsid w:val="0026195B"/>
    <w:rsid w:val="0026312D"/>
    <w:rsid w:val="00263E72"/>
    <w:rsid w:val="002656F8"/>
    <w:rsid w:val="002671B7"/>
    <w:rsid w:val="00270618"/>
    <w:rsid w:val="00271E98"/>
    <w:rsid w:val="00274DAE"/>
    <w:rsid w:val="00275040"/>
    <w:rsid w:val="0027536E"/>
    <w:rsid w:val="00277B18"/>
    <w:rsid w:val="0028442B"/>
    <w:rsid w:val="00285C1D"/>
    <w:rsid w:val="00290C02"/>
    <w:rsid w:val="00292087"/>
    <w:rsid w:val="002920AC"/>
    <w:rsid w:val="0029277D"/>
    <w:rsid w:val="00293575"/>
    <w:rsid w:val="00293814"/>
    <w:rsid w:val="00294FF0"/>
    <w:rsid w:val="00297C01"/>
    <w:rsid w:val="002A2DC5"/>
    <w:rsid w:val="002A4A7D"/>
    <w:rsid w:val="002A5762"/>
    <w:rsid w:val="002A6C08"/>
    <w:rsid w:val="002A79FE"/>
    <w:rsid w:val="002B07CF"/>
    <w:rsid w:val="002B17FA"/>
    <w:rsid w:val="002B2F51"/>
    <w:rsid w:val="002B356C"/>
    <w:rsid w:val="002B3BAA"/>
    <w:rsid w:val="002B64F6"/>
    <w:rsid w:val="002B6E6C"/>
    <w:rsid w:val="002B716D"/>
    <w:rsid w:val="002B7795"/>
    <w:rsid w:val="002B7ACF"/>
    <w:rsid w:val="002C049A"/>
    <w:rsid w:val="002C15BC"/>
    <w:rsid w:val="002C755B"/>
    <w:rsid w:val="002D194D"/>
    <w:rsid w:val="002D2AD6"/>
    <w:rsid w:val="002D464E"/>
    <w:rsid w:val="002D503E"/>
    <w:rsid w:val="002D55D9"/>
    <w:rsid w:val="002D6172"/>
    <w:rsid w:val="002D6E09"/>
    <w:rsid w:val="002D7924"/>
    <w:rsid w:val="002D7C2A"/>
    <w:rsid w:val="002E0157"/>
    <w:rsid w:val="002E1716"/>
    <w:rsid w:val="002E29D2"/>
    <w:rsid w:val="002E30E5"/>
    <w:rsid w:val="002E6161"/>
    <w:rsid w:val="002E7C18"/>
    <w:rsid w:val="002F22BB"/>
    <w:rsid w:val="002F455C"/>
    <w:rsid w:val="002F4A47"/>
    <w:rsid w:val="002F5F50"/>
    <w:rsid w:val="002F63DA"/>
    <w:rsid w:val="002F64A1"/>
    <w:rsid w:val="00300475"/>
    <w:rsid w:val="00304336"/>
    <w:rsid w:val="003103B1"/>
    <w:rsid w:val="003108A9"/>
    <w:rsid w:val="00310BBE"/>
    <w:rsid w:val="003112B9"/>
    <w:rsid w:val="0031290B"/>
    <w:rsid w:val="003132C2"/>
    <w:rsid w:val="00313A7D"/>
    <w:rsid w:val="0031409E"/>
    <w:rsid w:val="0031488D"/>
    <w:rsid w:val="0031662A"/>
    <w:rsid w:val="003169AE"/>
    <w:rsid w:val="00321744"/>
    <w:rsid w:val="00321FC7"/>
    <w:rsid w:val="00323AC2"/>
    <w:rsid w:val="003256E6"/>
    <w:rsid w:val="003266C5"/>
    <w:rsid w:val="00331064"/>
    <w:rsid w:val="00336101"/>
    <w:rsid w:val="00336C6F"/>
    <w:rsid w:val="00337BA6"/>
    <w:rsid w:val="00340C26"/>
    <w:rsid w:val="0034189D"/>
    <w:rsid w:val="003418C1"/>
    <w:rsid w:val="003432BE"/>
    <w:rsid w:val="00344951"/>
    <w:rsid w:val="00346BAB"/>
    <w:rsid w:val="003509FF"/>
    <w:rsid w:val="00350DF1"/>
    <w:rsid w:val="00352135"/>
    <w:rsid w:val="00353D88"/>
    <w:rsid w:val="003607F9"/>
    <w:rsid w:val="00360CA8"/>
    <w:rsid w:val="00361AC2"/>
    <w:rsid w:val="0036312C"/>
    <w:rsid w:val="0036417F"/>
    <w:rsid w:val="0036546E"/>
    <w:rsid w:val="00367224"/>
    <w:rsid w:val="003715D9"/>
    <w:rsid w:val="00371883"/>
    <w:rsid w:val="00371D52"/>
    <w:rsid w:val="00372020"/>
    <w:rsid w:val="00372098"/>
    <w:rsid w:val="00372C7A"/>
    <w:rsid w:val="00373549"/>
    <w:rsid w:val="00374BCB"/>
    <w:rsid w:val="003753CD"/>
    <w:rsid w:val="00376D94"/>
    <w:rsid w:val="00380099"/>
    <w:rsid w:val="00382DE5"/>
    <w:rsid w:val="00384A11"/>
    <w:rsid w:val="0038553A"/>
    <w:rsid w:val="00387A7E"/>
    <w:rsid w:val="00390DA3"/>
    <w:rsid w:val="0039197F"/>
    <w:rsid w:val="00395A98"/>
    <w:rsid w:val="0039764E"/>
    <w:rsid w:val="00397AFE"/>
    <w:rsid w:val="00397DEA"/>
    <w:rsid w:val="003A0C51"/>
    <w:rsid w:val="003A0E83"/>
    <w:rsid w:val="003A1041"/>
    <w:rsid w:val="003A10A0"/>
    <w:rsid w:val="003A43E6"/>
    <w:rsid w:val="003A7391"/>
    <w:rsid w:val="003B2386"/>
    <w:rsid w:val="003B4316"/>
    <w:rsid w:val="003B456C"/>
    <w:rsid w:val="003B499A"/>
    <w:rsid w:val="003B69A8"/>
    <w:rsid w:val="003C0AB3"/>
    <w:rsid w:val="003C3203"/>
    <w:rsid w:val="003C5161"/>
    <w:rsid w:val="003C66DD"/>
    <w:rsid w:val="003C6B86"/>
    <w:rsid w:val="003D1804"/>
    <w:rsid w:val="003D4B40"/>
    <w:rsid w:val="003D66ED"/>
    <w:rsid w:val="003D6DCD"/>
    <w:rsid w:val="003E1C12"/>
    <w:rsid w:val="003E211A"/>
    <w:rsid w:val="003E2461"/>
    <w:rsid w:val="003E34C8"/>
    <w:rsid w:val="003E3766"/>
    <w:rsid w:val="003E3BCF"/>
    <w:rsid w:val="003E62AC"/>
    <w:rsid w:val="003E7D7C"/>
    <w:rsid w:val="003E7F42"/>
    <w:rsid w:val="003F0B05"/>
    <w:rsid w:val="003F34FF"/>
    <w:rsid w:val="003F4CFE"/>
    <w:rsid w:val="003F515F"/>
    <w:rsid w:val="003F5906"/>
    <w:rsid w:val="003F662D"/>
    <w:rsid w:val="003F7C25"/>
    <w:rsid w:val="00400410"/>
    <w:rsid w:val="00400729"/>
    <w:rsid w:val="00400B8C"/>
    <w:rsid w:val="004030D6"/>
    <w:rsid w:val="00403D4A"/>
    <w:rsid w:val="00405F3B"/>
    <w:rsid w:val="00407707"/>
    <w:rsid w:val="00411F2E"/>
    <w:rsid w:val="00415ACE"/>
    <w:rsid w:val="004160D4"/>
    <w:rsid w:val="0041717E"/>
    <w:rsid w:val="0041795D"/>
    <w:rsid w:val="00417ED7"/>
    <w:rsid w:val="00420239"/>
    <w:rsid w:val="00422427"/>
    <w:rsid w:val="00425DBC"/>
    <w:rsid w:val="00426586"/>
    <w:rsid w:val="004319EA"/>
    <w:rsid w:val="0043320D"/>
    <w:rsid w:val="004375FA"/>
    <w:rsid w:val="00437BC1"/>
    <w:rsid w:val="0044716D"/>
    <w:rsid w:val="004505B8"/>
    <w:rsid w:val="00450B1A"/>
    <w:rsid w:val="0045152A"/>
    <w:rsid w:val="00453814"/>
    <w:rsid w:val="00453A24"/>
    <w:rsid w:val="00453F58"/>
    <w:rsid w:val="00454E08"/>
    <w:rsid w:val="00455B30"/>
    <w:rsid w:val="0045736F"/>
    <w:rsid w:val="004601C1"/>
    <w:rsid w:val="0046068F"/>
    <w:rsid w:val="00462DA2"/>
    <w:rsid w:val="00465A2B"/>
    <w:rsid w:val="00465D3B"/>
    <w:rsid w:val="00465EF8"/>
    <w:rsid w:val="0046735B"/>
    <w:rsid w:val="004723A5"/>
    <w:rsid w:val="00473551"/>
    <w:rsid w:val="004738C0"/>
    <w:rsid w:val="00475BE7"/>
    <w:rsid w:val="00476F10"/>
    <w:rsid w:val="00480F8C"/>
    <w:rsid w:val="004822A0"/>
    <w:rsid w:val="00482AE8"/>
    <w:rsid w:val="00482D6F"/>
    <w:rsid w:val="004831ED"/>
    <w:rsid w:val="00483E7D"/>
    <w:rsid w:val="00484A06"/>
    <w:rsid w:val="00484C0B"/>
    <w:rsid w:val="00485016"/>
    <w:rsid w:val="00485791"/>
    <w:rsid w:val="00486503"/>
    <w:rsid w:val="004877ED"/>
    <w:rsid w:val="00487843"/>
    <w:rsid w:val="00491611"/>
    <w:rsid w:val="004939A6"/>
    <w:rsid w:val="0049508C"/>
    <w:rsid w:val="0049542F"/>
    <w:rsid w:val="0049560C"/>
    <w:rsid w:val="00496126"/>
    <w:rsid w:val="00496AD9"/>
    <w:rsid w:val="00496B18"/>
    <w:rsid w:val="00496CC6"/>
    <w:rsid w:val="00497E8C"/>
    <w:rsid w:val="004A22C2"/>
    <w:rsid w:val="004A304B"/>
    <w:rsid w:val="004A4785"/>
    <w:rsid w:val="004A6403"/>
    <w:rsid w:val="004A6DF2"/>
    <w:rsid w:val="004A7B1F"/>
    <w:rsid w:val="004B0C72"/>
    <w:rsid w:val="004B2920"/>
    <w:rsid w:val="004B41A9"/>
    <w:rsid w:val="004B66D1"/>
    <w:rsid w:val="004C0D65"/>
    <w:rsid w:val="004C3A0D"/>
    <w:rsid w:val="004C673D"/>
    <w:rsid w:val="004C70EA"/>
    <w:rsid w:val="004C79A2"/>
    <w:rsid w:val="004D0F67"/>
    <w:rsid w:val="004D131E"/>
    <w:rsid w:val="004D13A3"/>
    <w:rsid w:val="004D2DF4"/>
    <w:rsid w:val="004D5DAE"/>
    <w:rsid w:val="004D60B6"/>
    <w:rsid w:val="004E0217"/>
    <w:rsid w:val="004E3CB0"/>
    <w:rsid w:val="004E3CE5"/>
    <w:rsid w:val="004E7BDC"/>
    <w:rsid w:val="004E7DF8"/>
    <w:rsid w:val="004F08AF"/>
    <w:rsid w:val="004F1457"/>
    <w:rsid w:val="004F249E"/>
    <w:rsid w:val="004F2D2D"/>
    <w:rsid w:val="004F53ED"/>
    <w:rsid w:val="004F6275"/>
    <w:rsid w:val="004F664E"/>
    <w:rsid w:val="004F6694"/>
    <w:rsid w:val="004F6E19"/>
    <w:rsid w:val="004F78E3"/>
    <w:rsid w:val="00500E29"/>
    <w:rsid w:val="00504428"/>
    <w:rsid w:val="00504E06"/>
    <w:rsid w:val="005109D6"/>
    <w:rsid w:val="00512C34"/>
    <w:rsid w:val="00513D63"/>
    <w:rsid w:val="005140E6"/>
    <w:rsid w:val="005156E8"/>
    <w:rsid w:val="0051681F"/>
    <w:rsid w:val="00522CAF"/>
    <w:rsid w:val="00522CE2"/>
    <w:rsid w:val="00523821"/>
    <w:rsid w:val="00523A6F"/>
    <w:rsid w:val="005305FB"/>
    <w:rsid w:val="00532E09"/>
    <w:rsid w:val="00534DDF"/>
    <w:rsid w:val="00535682"/>
    <w:rsid w:val="00535F45"/>
    <w:rsid w:val="005360CD"/>
    <w:rsid w:val="00536C42"/>
    <w:rsid w:val="00537615"/>
    <w:rsid w:val="00540351"/>
    <w:rsid w:val="00540DFA"/>
    <w:rsid w:val="005419C0"/>
    <w:rsid w:val="005420AB"/>
    <w:rsid w:val="00543D6E"/>
    <w:rsid w:val="005447E9"/>
    <w:rsid w:val="00547D4C"/>
    <w:rsid w:val="00550178"/>
    <w:rsid w:val="00556483"/>
    <w:rsid w:val="005567BC"/>
    <w:rsid w:val="00556D63"/>
    <w:rsid w:val="005603E2"/>
    <w:rsid w:val="005611B6"/>
    <w:rsid w:val="00562892"/>
    <w:rsid w:val="00562E87"/>
    <w:rsid w:val="00563560"/>
    <w:rsid w:val="00565AA5"/>
    <w:rsid w:val="00565E61"/>
    <w:rsid w:val="005669EC"/>
    <w:rsid w:val="00567155"/>
    <w:rsid w:val="00570177"/>
    <w:rsid w:val="00570B77"/>
    <w:rsid w:val="00570BF2"/>
    <w:rsid w:val="00574304"/>
    <w:rsid w:val="00574D44"/>
    <w:rsid w:val="00576EE1"/>
    <w:rsid w:val="005770CF"/>
    <w:rsid w:val="00577165"/>
    <w:rsid w:val="0058079A"/>
    <w:rsid w:val="0058315F"/>
    <w:rsid w:val="00586F92"/>
    <w:rsid w:val="00590470"/>
    <w:rsid w:val="00590477"/>
    <w:rsid w:val="00590758"/>
    <w:rsid w:val="00590E49"/>
    <w:rsid w:val="005929C0"/>
    <w:rsid w:val="00593755"/>
    <w:rsid w:val="0059405F"/>
    <w:rsid w:val="00596E19"/>
    <w:rsid w:val="005A14A8"/>
    <w:rsid w:val="005A1D78"/>
    <w:rsid w:val="005A23D1"/>
    <w:rsid w:val="005A2477"/>
    <w:rsid w:val="005A27C4"/>
    <w:rsid w:val="005A390D"/>
    <w:rsid w:val="005A40B9"/>
    <w:rsid w:val="005A4860"/>
    <w:rsid w:val="005A7381"/>
    <w:rsid w:val="005B03ED"/>
    <w:rsid w:val="005B243A"/>
    <w:rsid w:val="005B3905"/>
    <w:rsid w:val="005B694E"/>
    <w:rsid w:val="005B698D"/>
    <w:rsid w:val="005C09DC"/>
    <w:rsid w:val="005C3199"/>
    <w:rsid w:val="005C4617"/>
    <w:rsid w:val="005C7799"/>
    <w:rsid w:val="005D14A6"/>
    <w:rsid w:val="005D2900"/>
    <w:rsid w:val="005D394B"/>
    <w:rsid w:val="005D5F0F"/>
    <w:rsid w:val="005D669C"/>
    <w:rsid w:val="005D67A5"/>
    <w:rsid w:val="005D6D6E"/>
    <w:rsid w:val="005E06C6"/>
    <w:rsid w:val="005E0839"/>
    <w:rsid w:val="005E15F5"/>
    <w:rsid w:val="005E684F"/>
    <w:rsid w:val="005E6938"/>
    <w:rsid w:val="005F0B8E"/>
    <w:rsid w:val="005F225F"/>
    <w:rsid w:val="005F6CE3"/>
    <w:rsid w:val="005F7222"/>
    <w:rsid w:val="006000C4"/>
    <w:rsid w:val="00600C17"/>
    <w:rsid w:val="006010E4"/>
    <w:rsid w:val="00601898"/>
    <w:rsid w:val="00603181"/>
    <w:rsid w:val="00603EEF"/>
    <w:rsid w:val="006045F0"/>
    <w:rsid w:val="00605370"/>
    <w:rsid w:val="00606886"/>
    <w:rsid w:val="00610338"/>
    <w:rsid w:val="006121A9"/>
    <w:rsid w:val="00614270"/>
    <w:rsid w:val="00615E1B"/>
    <w:rsid w:val="00615F85"/>
    <w:rsid w:val="00623907"/>
    <w:rsid w:val="006241DB"/>
    <w:rsid w:val="00627BB4"/>
    <w:rsid w:val="0063100B"/>
    <w:rsid w:val="00634667"/>
    <w:rsid w:val="00635047"/>
    <w:rsid w:val="00636252"/>
    <w:rsid w:val="00636EB0"/>
    <w:rsid w:val="006371E5"/>
    <w:rsid w:val="00640F16"/>
    <w:rsid w:val="00640F3A"/>
    <w:rsid w:val="00642BD5"/>
    <w:rsid w:val="00642DAB"/>
    <w:rsid w:val="0064378C"/>
    <w:rsid w:val="00644BE1"/>
    <w:rsid w:val="0064731D"/>
    <w:rsid w:val="00647ABD"/>
    <w:rsid w:val="00652F2B"/>
    <w:rsid w:val="0065414D"/>
    <w:rsid w:val="0065428E"/>
    <w:rsid w:val="00660161"/>
    <w:rsid w:val="006614F7"/>
    <w:rsid w:val="0066268C"/>
    <w:rsid w:val="00664ED6"/>
    <w:rsid w:val="00667657"/>
    <w:rsid w:val="0067018B"/>
    <w:rsid w:val="00674852"/>
    <w:rsid w:val="00676794"/>
    <w:rsid w:val="006769E9"/>
    <w:rsid w:val="00676A81"/>
    <w:rsid w:val="00676BCA"/>
    <w:rsid w:val="00676D28"/>
    <w:rsid w:val="0068159F"/>
    <w:rsid w:val="00681659"/>
    <w:rsid w:val="00683079"/>
    <w:rsid w:val="006838E8"/>
    <w:rsid w:val="0068414B"/>
    <w:rsid w:val="006856C0"/>
    <w:rsid w:val="0068700B"/>
    <w:rsid w:val="00687A1F"/>
    <w:rsid w:val="00691D2D"/>
    <w:rsid w:val="0069379E"/>
    <w:rsid w:val="0069469A"/>
    <w:rsid w:val="0069552B"/>
    <w:rsid w:val="006962AE"/>
    <w:rsid w:val="0069668B"/>
    <w:rsid w:val="00697275"/>
    <w:rsid w:val="00697EC4"/>
    <w:rsid w:val="006A0566"/>
    <w:rsid w:val="006A12E0"/>
    <w:rsid w:val="006A3DBF"/>
    <w:rsid w:val="006B02B7"/>
    <w:rsid w:val="006B0B8F"/>
    <w:rsid w:val="006B23C4"/>
    <w:rsid w:val="006B32FE"/>
    <w:rsid w:val="006B4079"/>
    <w:rsid w:val="006B4720"/>
    <w:rsid w:val="006B51E8"/>
    <w:rsid w:val="006B7EE0"/>
    <w:rsid w:val="006C10DF"/>
    <w:rsid w:val="006C2E5D"/>
    <w:rsid w:val="006C5BA3"/>
    <w:rsid w:val="006C6CAC"/>
    <w:rsid w:val="006C768B"/>
    <w:rsid w:val="006D1B12"/>
    <w:rsid w:val="006D1F38"/>
    <w:rsid w:val="006D472E"/>
    <w:rsid w:val="006D4B5A"/>
    <w:rsid w:val="006D5306"/>
    <w:rsid w:val="006D7000"/>
    <w:rsid w:val="006E1EC4"/>
    <w:rsid w:val="006E2F66"/>
    <w:rsid w:val="006E4B22"/>
    <w:rsid w:val="006E6320"/>
    <w:rsid w:val="006E72C7"/>
    <w:rsid w:val="006F1087"/>
    <w:rsid w:val="006F1C4F"/>
    <w:rsid w:val="006F3FDC"/>
    <w:rsid w:val="006F4586"/>
    <w:rsid w:val="006F50A1"/>
    <w:rsid w:val="006F6466"/>
    <w:rsid w:val="006F7FF1"/>
    <w:rsid w:val="007006E6"/>
    <w:rsid w:val="007022D8"/>
    <w:rsid w:val="00702AD8"/>
    <w:rsid w:val="0070506E"/>
    <w:rsid w:val="00706A8A"/>
    <w:rsid w:val="00707F58"/>
    <w:rsid w:val="00710750"/>
    <w:rsid w:val="007112AB"/>
    <w:rsid w:val="007114EE"/>
    <w:rsid w:val="00711743"/>
    <w:rsid w:val="00712232"/>
    <w:rsid w:val="0071259F"/>
    <w:rsid w:val="00712A25"/>
    <w:rsid w:val="0071434A"/>
    <w:rsid w:val="007147A1"/>
    <w:rsid w:val="007218F7"/>
    <w:rsid w:val="0072456F"/>
    <w:rsid w:val="00724CBB"/>
    <w:rsid w:val="00726E2C"/>
    <w:rsid w:val="007278C9"/>
    <w:rsid w:val="007308A1"/>
    <w:rsid w:val="00732722"/>
    <w:rsid w:val="00733FD7"/>
    <w:rsid w:val="007355D4"/>
    <w:rsid w:val="00736B99"/>
    <w:rsid w:val="00741A61"/>
    <w:rsid w:val="00741F8A"/>
    <w:rsid w:val="00742C6D"/>
    <w:rsid w:val="00742D8C"/>
    <w:rsid w:val="0074504C"/>
    <w:rsid w:val="00745143"/>
    <w:rsid w:val="00745A6B"/>
    <w:rsid w:val="00750292"/>
    <w:rsid w:val="00750E14"/>
    <w:rsid w:val="00751102"/>
    <w:rsid w:val="007513F2"/>
    <w:rsid w:val="00751DFE"/>
    <w:rsid w:val="007520AD"/>
    <w:rsid w:val="007531D7"/>
    <w:rsid w:val="00756FB2"/>
    <w:rsid w:val="00760AD7"/>
    <w:rsid w:val="00761875"/>
    <w:rsid w:val="00761AC5"/>
    <w:rsid w:val="007625AA"/>
    <w:rsid w:val="00762760"/>
    <w:rsid w:val="00765B8B"/>
    <w:rsid w:val="007669FC"/>
    <w:rsid w:val="00766AC3"/>
    <w:rsid w:val="00767151"/>
    <w:rsid w:val="0076755F"/>
    <w:rsid w:val="00767838"/>
    <w:rsid w:val="00770874"/>
    <w:rsid w:val="0077312E"/>
    <w:rsid w:val="00777F85"/>
    <w:rsid w:val="00781972"/>
    <w:rsid w:val="007831B0"/>
    <w:rsid w:val="00783C59"/>
    <w:rsid w:val="00786EF3"/>
    <w:rsid w:val="00787367"/>
    <w:rsid w:val="00787ACC"/>
    <w:rsid w:val="007909AA"/>
    <w:rsid w:val="00790AFC"/>
    <w:rsid w:val="00796223"/>
    <w:rsid w:val="00797A5D"/>
    <w:rsid w:val="00797B5A"/>
    <w:rsid w:val="007A224B"/>
    <w:rsid w:val="007A44E1"/>
    <w:rsid w:val="007A4CDB"/>
    <w:rsid w:val="007A642C"/>
    <w:rsid w:val="007A7158"/>
    <w:rsid w:val="007B0E15"/>
    <w:rsid w:val="007B111B"/>
    <w:rsid w:val="007B15C1"/>
    <w:rsid w:val="007B1B89"/>
    <w:rsid w:val="007B3452"/>
    <w:rsid w:val="007B4618"/>
    <w:rsid w:val="007B51BE"/>
    <w:rsid w:val="007B551B"/>
    <w:rsid w:val="007B7785"/>
    <w:rsid w:val="007B787E"/>
    <w:rsid w:val="007C4424"/>
    <w:rsid w:val="007C4AE0"/>
    <w:rsid w:val="007C4C0B"/>
    <w:rsid w:val="007C4D16"/>
    <w:rsid w:val="007C6254"/>
    <w:rsid w:val="007C6773"/>
    <w:rsid w:val="007C7B8E"/>
    <w:rsid w:val="007D0635"/>
    <w:rsid w:val="007D16DF"/>
    <w:rsid w:val="007D3EF0"/>
    <w:rsid w:val="007D4BAB"/>
    <w:rsid w:val="007D6575"/>
    <w:rsid w:val="007D7462"/>
    <w:rsid w:val="007E3412"/>
    <w:rsid w:val="007E439D"/>
    <w:rsid w:val="007E7F8B"/>
    <w:rsid w:val="007F25EE"/>
    <w:rsid w:val="007F2D5E"/>
    <w:rsid w:val="007F321F"/>
    <w:rsid w:val="007F473F"/>
    <w:rsid w:val="007F49B7"/>
    <w:rsid w:val="007F7FE0"/>
    <w:rsid w:val="008012BE"/>
    <w:rsid w:val="00801D2E"/>
    <w:rsid w:val="00806BCC"/>
    <w:rsid w:val="00810A77"/>
    <w:rsid w:val="00812F22"/>
    <w:rsid w:val="008163F7"/>
    <w:rsid w:val="00821986"/>
    <w:rsid w:val="00821DC9"/>
    <w:rsid w:val="00822529"/>
    <w:rsid w:val="00822CB6"/>
    <w:rsid w:val="0082521E"/>
    <w:rsid w:val="00825EF8"/>
    <w:rsid w:val="0082615F"/>
    <w:rsid w:val="00826D0B"/>
    <w:rsid w:val="0082780B"/>
    <w:rsid w:val="008278F7"/>
    <w:rsid w:val="00827CDB"/>
    <w:rsid w:val="00831334"/>
    <w:rsid w:val="00832169"/>
    <w:rsid w:val="00837770"/>
    <w:rsid w:val="00840B79"/>
    <w:rsid w:val="00840E6D"/>
    <w:rsid w:val="0084159A"/>
    <w:rsid w:val="00841DF0"/>
    <w:rsid w:val="008428CB"/>
    <w:rsid w:val="0084701C"/>
    <w:rsid w:val="00852507"/>
    <w:rsid w:val="0085285C"/>
    <w:rsid w:val="00853397"/>
    <w:rsid w:val="00854519"/>
    <w:rsid w:val="0085618C"/>
    <w:rsid w:val="00856848"/>
    <w:rsid w:val="008601AE"/>
    <w:rsid w:val="0086216D"/>
    <w:rsid w:val="008622B2"/>
    <w:rsid w:val="00862BEA"/>
    <w:rsid w:val="008633AD"/>
    <w:rsid w:val="00863D88"/>
    <w:rsid w:val="00864930"/>
    <w:rsid w:val="00865A87"/>
    <w:rsid w:val="008667EC"/>
    <w:rsid w:val="00867EB5"/>
    <w:rsid w:val="008700CA"/>
    <w:rsid w:val="00871C71"/>
    <w:rsid w:val="008732A0"/>
    <w:rsid w:val="008739C8"/>
    <w:rsid w:val="00873B35"/>
    <w:rsid w:val="00875438"/>
    <w:rsid w:val="00876056"/>
    <w:rsid w:val="00876625"/>
    <w:rsid w:val="00881266"/>
    <w:rsid w:val="00882823"/>
    <w:rsid w:val="00883417"/>
    <w:rsid w:val="00885904"/>
    <w:rsid w:val="00886B8E"/>
    <w:rsid w:val="0089109F"/>
    <w:rsid w:val="00893B8C"/>
    <w:rsid w:val="008948A0"/>
    <w:rsid w:val="008957F9"/>
    <w:rsid w:val="008974BC"/>
    <w:rsid w:val="008A3A78"/>
    <w:rsid w:val="008A3AF3"/>
    <w:rsid w:val="008A4323"/>
    <w:rsid w:val="008A47F2"/>
    <w:rsid w:val="008A5114"/>
    <w:rsid w:val="008A5690"/>
    <w:rsid w:val="008A66BE"/>
    <w:rsid w:val="008A6977"/>
    <w:rsid w:val="008B0336"/>
    <w:rsid w:val="008B4776"/>
    <w:rsid w:val="008B4C86"/>
    <w:rsid w:val="008C0925"/>
    <w:rsid w:val="008C1C25"/>
    <w:rsid w:val="008C384E"/>
    <w:rsid w:val="008C3CC2"/>
    <w:rsid w:val="008C622E"/>
    <w:rsid w:val="008C7875"/>
    <w:rsid w:val="008D192C"/>
    <w:rsid w:val="008D1EFF"/>
    <w:rsid w:val="008D2612"/>
    <w:rsid w:val="008D425D"/>
    <w:rsid w:val="008D5DA0"/>
    <w:rsid w:val="008E15DF"/>
    <w:rsid w:val="008E2E27"/>
    <w:rsid w:val="008E7A3C"/>
    <w:rsid w:val="008F0C87"/>
    <w:rsid w:val="008F1B8A"/>
    <w:rsid w:val="008F1D46"/>
    <w:rsid w:val="008F298C"/>
    <w:rsid w:val="008F493A"/>
    <w:rsid w:val="008F6D4B"/>
    <w:rsid w:val="008F78BC"/>
    <w:rsid w:val="0090096A"/>
    <w:rsid w:val="00900BD5"/>
    <w:rsid w:val="00901296"/>
    <w:rsid w:val="00901C3B"/>
    <w:rsid w:val="0090209D"/>
    <w:rsid w:val="009020AF"/>
    <w:rsid w:val="00902355"/>
    <w:rsid w:val="0090241C"/>
    <w:rsid w:val="00902558"/>
    <w:rsid w:val="009044F5"/>
    <w:rsid w:val="0090574B"/>
    <w:rsid w:val="0090636C"/>
    <w:rsid w:val="00907A09"/>
    <w:rsid w:val="00910FCD"/>
    <w:rsid w:val="00912D52"/>
    <w:rsid w:val="009142D7"/>
    <w:rsid w:val="00914B88"/>
    <w:rsid w:val="00917AA7"/>
    <w:rsid w:val="009214A2"/>
    <w:rsid w:val="00925952"/>
    <w:rsid w:val="0092722E"/>
    <w:rsid w:val="00927F56"/>
    <w:rsid w:val="00931069"/>
    <w:rsid w:val="00931887"/>
    <w:rsid w:val="00932161"/>
    <w:rsid w:val="009321D0"/>
    <w:rsid w:val="00933E18"/>
    <w:rsid w:val="00934AEB"/>
    <w:rsid w:val="00934B38"/>
    <w:rsid w:val="009365C2"/>
    <w:rsid w:val="009368C8"/>
    <w:rsid w:val="009372E4"/>
    <w:rsid w:val="009405D0"/>
    <w:rsid w:val="00941485"/>
    <w:rsid w:val="0094288D"/>
    <w:rsid w:val="00943343"/>
    <w:rsid w:val="009440FC"/>
    <w:rsid w:val="009465BA"/>
    <w:rsid w:val="00946F7E"/>
    <w:rsid w:val="0095099E"/>
    <w:rsid w:val="009522DE"/>
    <w:rsid w:val="0095251B"/>
    <w:rsid w:val="0095378A"/>
    <w:rsid w:val="00954D54"/>
    <w:rsid w:val="00954E9A"/>
    <w:rsid w:val="00961B99"/>
    <w:rsid w:val="009645F8"/>
    <w:rsid w:val="00964A3E"/>
    <w:rsid w:val="00965302"/>
    <w:rsid w:val="00965459"/>
    <w:rsid w:val="0097062F"/>
    <w:rsid w:val="009719B9"/>
    <w:rsid w:val="00972943"/>
    <w:rsid w:val="00972E24"/>
    <w:rsid w:val="0097369F"/>
    <w:rsid w:val="00975C13"/>
    <w:rsid w:val="00984BED"/>
    <w:rsid w:val="0098578A"/>
    <w:rsid w:val="0098634A"/>
    <w:rsid w:val="00986782"/>
    <w:rsid w:val="009906D6"/>
    <w:rsid w:val="00993B26"/>
    <w:rsid w:val="00993ED6"/>
    <w:rsid w:val="00995C42"/>
    <w:rsid w:val="00996CD5"/>
    <w:rsid w:val="009A3C1A"/>
    <w:rsid w:val="009A3FAE"/>
    <w:rsid w:val="009A4AB0"/>
    <w:rsid w:val="009A6807"/>
    <w:rsid w:val="009B03B2"/>
    <w:rsid w:val="009B0C90"/>
    <w:rsid w:val="009B2545"/>
    <w:rsid w:val="009B328B"/>
    <w:rsid w:val="009B371A"/>
    <w:rsid w:val="009B3880"/>
    <w:rsid w:val="009B4AE2"/>
    <w:rsid w:val="009B62B9"/>
    <w:rsid w:val="009B7606"/>
    <w:rsid w:val="009B79F2"/>
    <w:rsid w:val="009C01B7"/>
    <w:rsid w:val="009C1B26"/>
    <w:rsid w:val="009C3465"/>
    <w:rsid w:val="009C4240"/>
    <w:rsid w:val="009C445C"/>
    <w:rsid w:val="009C4CBE"/>
    <w:rsid w:val="009C6736"/>
    <w:rsid w:val="009C7608"/>
    <w:rsid w:val="009C77BD"/>
    <w:rsid w:val="009D1716"/>
    <w:rsid w:val="009D1EB0"/>
    <w:rsid w:val="009D393F"/>
    <w:rsid w:val="009D52CE"/>
    <w:rsid w:val="009D54A7"/>
    <w:rsid w:val="009E024E"/>
    <w:rsid w:val="009E07DD"/>
    <w:rsid w:val="009E1A3C"/>
    <w:rsid w:val="009E3106"/>
    <w:rsid w:val="009E64AB"/>
    <w:rsid w:val="009E7D39"/>
    <w:rsid w:val="009F0BEB"/>
    <w:rsid w:val="009F0C0C"/>
    <w:rsid w:val="009F46DC"/>
    <w:rsid w:val="009F4996"/>
    <w:rsid w:val="009F4C07"/>
    <w:rsid w:val="009F4D23"/>
    <w:rsid w:val="009F5606"/>
    <w:rsid w:val="009F5F7C"/>
    <w:rsid w:val="009F699D"/>
    <w:rsid w:val="009F6BF0"/>
    <w:rsid w:val="009F7B81"/>
    <w:rsid w:val="00A0027F"/>
    <w:rsid w:val="00A00C23"/>
    <w:rsid w:val="00A00E6B"/>
    <w:rsid w:val="00A00F2F"/>
    <w:rsid w:val="00A01EA2"/>
    <w:rsid w:val="00A04685"/>
    <w:rsid w:val="00A048FF"/>
    <w:rsid w:val="00A04CE2"/>
    <w:rsid w:val="00A0521D"/>
    <w:rsid w:val="00A06365"/>
    <w:rsid w:val="00A06878"/>
    <w:rsid w:val="00A0782F"/>
    <w:rsid w:val="00A113DE"/>
    <w:rsid w:val="00A1217A"/>
    <w:rsid w:val="00A122AF"/>
    <w:rsid w:val="00A12BB6"/>
    <w:rsid w:val="00A131CD"/>
    <w:rsid w:val="00A14FB3"/>
    <w:rsid w:val="00A16AD7"/>
    <w:rsid w:val="00A170AB"/>
    <w:rsid w:val="00A20456"/>
    <w:rsid w:val="00A21165"/>
    <w:rsid w:val="00A22634"/>
    <w:rsid w:val="00A23AA3"/>
    <w:rsid w:val="00A2408E"/>
    <w:rsid w:val="00A24647"/>
    <w:rsid w:val="00A26133"/>
    <w:rsid w:val="00A26F4B"/>
    <w:rsid w:val="00A30E50"/>
    <w:rsid w:val="00A334B3"/>
    <w:rsid w:val="00A34A3A"/>
    <w:rsid w:val="00A34A70"/>
    <w:rsid w:val="00A368FB"/>
    <w:rsid w:val="00A410F2"/>
    <w:rsid w:val="00A4170A"/>
    <w:rsid w:val="00A4226A"/>
    <w:rsid w:val="00A4266E"/>
    <w:rsid w:val="00A43CFA"/>
    <w:rsid w:val="00A5545C"/>
    <w:rsid w:val="00A60C2C"/>
    <w:rsid w:val="00A61FFE"/>
    <w:rsid w:val="00A63C33"/>
    <w:rsid w:val="00A65CCB"/>
    <w:rsid w:val="00A67DF4"/>
    <w:rsid w:val="00A700D3"/>
    <w:rsid w:val="00A71189"/>
    <w:rsid w:val="00A719CE"/>
    <w:rsid w:val="00A721E9"/>
    <w:rsid w:val="00A73671"/>
    <w:rsid w:val="00A736EA"/>
    <w:rsid w:val="00A73C10"/>
    <w:rsid w:val="00A75A36"/>
    <w:rsid w:val="00A77615"/>
    <w:rsid w:val="00A77BB1"/>
    <w:rsid w:val="00A77C4D"/>
    <w:rsid w:val="00A8041F"/>
    <w:rsid w:val="00A8578F"/>
    <w:rsid w:val="00A8616A"/>
    <w:rsid w:val="00A87AA3"/>
    <w:rsid w:val="00A90E0E"/>
    <w:rsid w:val="00A91081"/>
    <w:rsid w:val="00A922EB"/>
    <w:rsid w:val="00A949AC"/>
    <w:rsid w:val="00AA1328"/>
    <w:rsid w:val="00AA4D87"/>
    <w:rsid w:val="00AB2045"/>
    <w:rsid w:val="00AB26A7"/>
    <w:rsid w:val="00AB4E94"/>
    <w:rsid w:val="00AB5100"/>
    <w:rsid w:val="00AB5BF7"/>
    <w:rsid w:val="00AB61E8"/>
    <w:rsid w:val="00AB76DC"/>
    <w:rsid w:val="00AB7823"/>
    <w:rsid w:val="00AB7A0E"/>
    <w:rsid w:val="00AC07E1"/>
    <w:rsid w:val="00AC3832"/>
    <w:rsid w:val="00AC4D5C"/>
    <w:rsid w:val="00AC6DAC"/>
    <w:rsid w:val="00AC7EF1"/>
    <w:rsid w:val="00AD1184"/>
    <w:rsid w:val="00AD2716"/>
    <w:rsid w:val="00AD281C"/>
    <w:rsid w:val="00AD3102"/>
    <w:rsid w:val="00AD3B7E"/>
    <w:rsid w:val="00AD5339"/>
    <w:rsid w:val="00AD59EB"/>
    <w:rsid w:val="00AD5A55"/>
    <w:rsid w:val="00AE0559"/>
    <w:rsid w:val="00AE0B75"/>
    <w:rsid w:val="00AE1300"/>
    <w:rsid w:val="00AE16FE"/>
    <w:rsid w:val="00AE30CD"/>
    <w:rsid w:val="00AE6447"/>
    <w:rsid w:val="00AE772E"/>
    <w:rsid w:val="00AE7D77"/>
    <w:rsid w:val="00AF0385"/>
    <w:rsid w:val="00AF6029"/>
    <w:rsid w:val="00AF6254"/>
    <w:rsid w:val="00AF6C32"/>
    <w:rsid w:val="00AF7C97"/>
    <w:rsid w:val="00B00C77"/>
    <w:rsid w:val="00B03AFD"/>
    <w:rsid w:val="00B04303"/>
    <w:rsid w:val="00B05248"/>
    <w:rsid w:val="00B061AA"/>
    <w:rsid w:val="00B06909"/>
    <w:rsid w:val="00B06F68"/>
    <w:rsid w:val="00B07622"/>
    <w:rsid w:val="00B10A2A"/>
    <w:rsid w:val="00B10BB7"/>
    <w:rsid w:val="00B11532"/>
    <w:rsid w:val="00B1234A"/>
    <w:rsid w:val="00B123DA"/>
    <w:rsid w:val="00B14676"/>
    <w:rsid w:val="00B14EA0"/>
    <w:rsid w:val="00B159B9"/>
    <w:rsid w:val="00B15D6E"/>
    <w:rsid w:val="00B160A7"/>
    <w:rsid w:val="00B167B5"/>
    <w:rsid w:val="00B1695E"/>
    <w:rsid w:val="00B16EC3"/>
    <w:rsid w:val="00B17222"/>
    <w:rsid w:val="00B20A04"/>
    <w:rsid w:val="00B2276B"/>
    <w:rsid w:val="00B27283"/>
    <w:rsid w:val="00B30592"/>
    <w:rsid w:val="00B31467"/>
    <w:rsid w:val="00B335A1"/>
    <w:rsid w:val="00B36FD2"/>
    <w:rsid w:val="00B417ED"/>
    <w:rsid w:val="00B42E98"/>
    <w:rsid w:val="00B43CBD"/>
    <w:rsid w:val="00B45BB4"/>
    <w:rsid w:val="00B476A0"/>
    <w:rsid w:val="00B53546"/>
    <w:rsid w:val="00B54AD4"/>
    <w:rsid w:val="00B55407"/>
    <w:rsid w:val="00B5550B"/>
    <w:rsid w:val="00B556E1"/>
    <w:rsid w:val="00B56484"/>
    <w:rsid w:val="00B567DF"/>
    <w:rsid w:val="00B56AF8"/>
    <w:rsid w:val="00B60692"/>
    <w:rsid w:val="00B63355"/>
    <w:rsid w:val="00B63C2E"/>
    <w:rsid w:val="00B64BBF"/>
    <w:rsid w:val="00B6791B"/>
    <w:rsid w:val="00B67E37"/>
    <w:rsid w:val="00B71829"/>
    <w:rsid w:val="00B7280D"/>
    <w:rsid w:val="00B74161"/>
    <w:rsid w:val="00B75E27"/>
    <w:rsid w:val="00B77B88"/>
    <w:rsid w:val="00B81866"/>
    <w:rsid w:val="00B821C2"/>
    <w:rsid w:val="00B84B2F"/>
    <w:rsid w:val="00B853B9"/>
    <w:rsid w:val="00B856A2"/>
    <w:rsid w:val="00B864CC"/>
    <w:rsid w:val="00B867E9"/>
    <w:rsid w:val="00B8696A"/>
    <w:rsid w:val="00B873A7"/>
    <w:rsid w:val="00B879DF"/>
    <w:rsid w:val="00B87C00"/>
    <w:rsid w:val="00B91009"/>
    <w:rsid w:val="00B926D1"/>
    <w:rsid w:val="00B93496"/>
    <w:rsid w:val="00B950AD"/>
    <w:rsid w:val="00B9657C"/>
    <w:rsid w:val="00BA007C"/>
    <w:rsid w:val="00BA082D"/>
    <w:rsid w:val="00BA2240"/>
    <w:rsid w:val="00BA3BD9"/>
    <w:rsid w:val="00BA3E9D"/>
    <w:rsid w:val="00BA3EFB"/>
    <w:rsid w:val="00BA412C"/>
    <w:rsid w:val="00BA62E0"/>
    <w:rsid w:val="00BA7608"/>
    <w:rsid w:val="00BB0807"/>
    <w:rsid w:val="00BB1574"/>
    <w:rsid w:val="00BB4059"/>
    <w:rsid w:val="00BB439D"/>
    <w:rsid w:val="00BB482C"/>
    <w:rsid w:val="00BB54C0"/>
    <w:rsid w:val="00BB5B2C"/>
    <w:rsid w:val="00BC1032"/>
    <w:rsid w:val="00BC1A4D"/>
    <w:rsid w:val="00BC1B9C"/>
    <w:rsid w:val="00BC20E7"/>
    <w:rsid w:val="00BC21B7"/>
    <w:rsid w:val="00BC2654"/>
    <w:rsid w:val="00BC2C86"/>
    <w:rsid w:val="00BC4041"/>
    <w:rsid w:val="00BC4ABA"/>
    <w:rsid w:val="00BC5630"/>
    <w:rsid w:val="00BC63AB"/>
    <w:rsid w:val="00BC6A99"/>
    <w:rsid w:val="00BC7781"/>
    <w:rsid w:val="00BD234A"/>
    <w:rsid w:val="00BD2713"/>
    <w:rsid w:val="00BD5AFB"/>
    <w:rsid w:val="00BE0AB7"/>
    <w:rsid w:val="00BE32F4"/>
    <w:rsid w:val="00BE392E"/>
    <w:rsid w:val="00BE39A4"/>
    <w:rsid w:val="00BE54E7"/>
    <w:rsid w:val="00BE67DC"/>
    <w:rsid w:val="00BE735C"/>
    <w:rsid w:val="00BE7576"/>
    <w:rsid w:val="00BF05D2"/>
    <w:rsid w:val="00BF0C58"/>
    <w:rsid w:val="00BF24B4"/>
    <w:rsid w:val="00BF5CED"/>
    <w:rsid w:val="00BF6716"/>
    <w:rsid w:val="00BF6C9A"/>
    <w:rsid w:val="00BF6FC7"/>
    <w:rsid w:val="00BF7CB0"/>
    <w:rsid w:val="00C003B1"/>
    <w:rsid w:val="00C047C4"/>
    <w:rsid w:val="00C0563F"/>
    <w:rsid w:val="00C05FF0"/>
    <w:rsid w:val="00C06A30"/>
    <w:rsid w:val="00C07DC8"/>
    <w:rsid w:val="00C1019F"/>
    <w:rsid w:val="00C109BA"/>
    <w:rsid w:val="00C112BB"/>
    <w:rsid w:val="00C121EB"/>
    <w:rsid w:val="00C1475B"/>
    <w:rsid w:val="00C16F71"/>
    <w:rsid w:val="00C20A60"/>
    <w:rsid w:val="00C22785"/>
    <w:rsid w:val="00C2314D"/>
    <w:rsid w:val="00C23E85"/>
    <w:rsid w:val="00C252AD"/>
    <w:rsid w:val="00C268B5"/>
    <w:rsid w:val="00C26F98"/>
    <w:rsid w:val="00C27590"/>
    <w:rsid w:val="00C277E4"/>
    <w:rsid w:val="00C30C8E"/>
    <w:rsid w:val="00C31F86"/>
    <w:rsid w:val="00C3261C"/>
    <w:rsid w:val="00C3265D"/>
    <w:rsid w:val="00C36473"/>
    <w:rsid w:val="00C40D8A"/>
    <w:rsid w:val="00C47625"/>
    <w:rsid w:val="00C5068F"/>
    <w:rsid w:val="00C51B45"/>
    <w:rsid w:val="00C52610"/>
    <w:rsid w:val="00C56901"/>
    <w:rsid w:val="00C57F84"/>
    <w:rsid w:val="00C60234"/>
    <w:rsid w:val="00C602E4"/>
    <w:rsid w:val="00C607EF"/>
    <w:rsid w:val="00C610BE"/>
    <w:rsid w:val="00C61495"/>
    <w:rsid w:val="00C63E8B"/>
    <w:rsid w:val="00C64A5A"/>
    <w:rsid w:val="00C6509A"/>
    <w:rsid w:val="00C66633"/>
    <w:rsid w:val="00C700C9"/>
    <w:rsid w:val="00C7167D"/>
    <w:rsid w:val="00C71D0E"/>
    <w:rsid w:val="00C724E5"/>
    <w:rsid w:val="00C73E6D"/>
    <w:rsid w:val="00C73F71"/>
    <w:rsid w:val="00C77A9B"/>
    <w:rsid w:val="00C81122"/>
    <w:rsid w:val="00C81BB6"/>
    <w:rsid w:val="00C83AEA"/>
    <w:rsid w:val="00C84E13"/>
    <w:rsid w:val="00C84FAA"/>
    <w:rsid w:val="00C8532B"/>
    <w:rsid w:val="00C92D4A"/>
    <w:rsid w:val="00C932BB"/>
    <w:rsid w:val="00C95998"/>
    <w:rsid w:val="00C96480"/>
    <w:rsid w:val="00CA10B5"/>
    <w:rsid w:val="00CA18A6"/>
    <w:rsid w:val="00CA1C9C"/>
    <w:rsid w:val="00CA404F"/>
    <w:rsid w:val="00CA4521"/>
    <w:rsid w:val="00CA576C"/>
    <w:rsid w:val="00CA5D68"/>
    <w:rsid w:val="00CA5E07"/>
    <w:rsid w:val="00CA6E94"/>
    <w:rsid w:val="00CB0B00"/>
    <w:rsid w:val="00CB268E"/>
    <w:rsid w:val="00CB5754"/>
    <w:rsid w:val="00CC0176"/>
    <w:rsid w:val="00CC0B1F"/>
    <w:rsid w:val="00CC2349"/>
    <w:rsid w:val="00CC2A12"/>
    <w:rsid w:val="00CC2E75"/>
    <w:rsid w:val="00CC4638"/>
    <w:rsid w:val="00CC5F38"/>
    <w:rsid w:val="00CC61CC"/>
    <w:rsid w:val="00CD0430"/>
    <w:rsid w:val="00CD3690"/>
    <w:rsid w:val="00CD3C48"/>
    <w:rsid w:val="00CD51BE"/>
    <w:rsid w:val="00CD54B4"/>
    <w:rsid w:val="00CD6F7B"/>
    <w:rsid w:val="00CE0468"/>
    <w:rsid w:val="00CE0871"/>
    <w:rsid w:val="00CE0A25"/>
    <w:rsid w:val="00CE17CF"/>
    <w:rsid w:val="00CE204A"/>
    <w:rsid w:val="00CE2834"/>
    <w:rsid w:val="00CE4B8E"/>
    <w:rsid w:val="00CE5D08"/>
    <w:rsid w:val="00CE631D"/>
    <w:rsid w:val="00CE73D5"/>
    <w:rsid w:val="00CF0261"/>
    <w:rsid w:val="00CF0ADD"/>
    <w:rsid w:val="00CF2D90"/>
    <w:rsid w:val="00CF750C"/>
    <w:rsid w:val="00CF759D"/>
    <w:rsid w:val="00D00493"/>
    <w:rsid w:val="00D02B5A"/>
    <w:rsid w:val="00D03305"/>
    <w:rsid w:val="00D05C90"/>
    <w:rsid w:val="00D0661E"/>
    <w:rsid w:val="00D14053"/>
    <w:rsid w:val="00D14069"/>
    <w:rsid w:val="00D152EE"/>
    <w:rsid w:val="00D166F6"/>
    <w:rsid w:val="00D16AE7"/>
    <w:rsid w:val="00D16D1A"/>
    <w:rsid w:val="00D221AF"/>
    <w:rsid w:val="00D23204"/>
    <w:rsid w:val="00D23D80"/>
    <w:rsid w:val="00D247EA"/>
    <w:rsid w:val="00D25687"/>
    <w:rsid w:val="00D30600"/>
    <w:rsid w:val="00D30879"/>
    <w:rsid w:val="00D30951"/>
    <w:rsid w:val="00D30AF6"/>
    <w:rsid w:val="00D30F4E"/>
    <w:rsid w:val="00D315F0"/>
    <w:rsid w:val="00D320E2"/>
    <w:rsid w:val="00D3308F"/>
    <w:rsid w:val="00D33C8A"/>
    <w:rsid w:val="00D366BB"/>
    <w:rsid w:val="00D37A98"/>
    <w:rsid w:val="00D40372"/>
    <w:rsid w:val="00D42B22"/>
    <w:rsid w:val="00D4646C"/>
    <w:rsid w:val="00D467F5"/>
    <w:rsid w:val="00D46FCB"/>
    <w:rsid w:val="00D5084E"/>
    <w:rsid w:val="00D50D3A"/>
    <w:rsid w:val="00D52F90"/>
    <w:rsid w:val="00D56590"/>
    <w:rsid w:val="00D568E2"/>
    <w:rsid w:val="00D56C30"/>
    <w:rsid w:val="00D56DCD"/>
    <w:rsid w:val="00D57D44"/>
    <w:rsid w:val="00D632B7"/>
    <w:rsid w:val="00D64285"/>
    <w:rsid w:val="00D64440"/>
    <w:rsid w:val="00D65B24"/>
    <w:rsid w:val="00D6648E"/>
    <w:rsid w:val="00D67A19"/>
    <w:rsid w:val="00D75541"/>
    <w:rsid w:val="00D7685F"/>
    <w:rsid w:val="00D805A3"/>
    <w:rsid w:val="00D80F8C"/>
    <w:rsid w:val="00D82399"/>
    <w:rsid w:val="00D83A9B"/>
    <w:rsid w:val="00D8408F"/>
    <w:rsid w:val="00D867A5"/>
    <w:rsid w:val="00D872F0"/>
    <w:rsid w:val="00D9188E"/>
    <w:rsid w:val="00D92204"/>
    <w:rsid w:val="00D94392"/>
    <w:rsid w:val="00D96A5B"/>
    <w:rsid w:val="00D96AEA"/>
    <w:rsid w:val="00D97115"/>
    <w:rsid w:val="00DA0302"/>
    <w:rsid w:val="00DA180E"/>
    <w:rsid w:val="00DA4554"/>
    <w:rsid w:val="00DA5306"/>
    <w:rsid w:val="00DB01F3"/>
    <w:rsid w:val="00DB05E5"/>
    <w:rsid w:val="00DB1116"/>
    <w:rsid w:val="00DB138B"/>
    <w:rsid w:val="00DB2359"/>
    <w:rsid w:val="00DB3B84"/>
    <w:rsid w:val="00DB6FDB"/>
    <w:rsid w:val="00DB790E"/>
    <w:rsid w:val="00DC0071"/>
    <w:rsid w:val="00DC1B10"/>
    <w:rsid w:val="00DC251D"/>
    <w:rsid w:val="00DC2AA2"/>
    <w:rsid w:val="00DC38B9"/>
    <w:rsid w:val="00DC5CBC"/>
    <w:rsid w:val="00DC7548"/>
    <w:rsid w:val="00DD0207"/>
    <w:rsid w:val="00DD1299"/>
    <w:rsid w:val="00DD2A57"/>
    <w:rsid w:val="00DD31D5"/>
    <w:rsid w:val="00DD376D"/>
    <w:rsid w:val="00DD3FD4"/>
    <w:rsid w:val="00DD4809"/>
    <w:rsid w:val="00DD4A47"/>
    <w:rsid w:val="00DE1FFC"/>
    <w:rsid w:val="00DE2F03"/>
    <w:rsid w:val="00DE37B7"/>
    <w:rsid w:val="00DE6DD1"/>
    <w:rsid w:val="00DE7EE2"/>
    <w:rsid w:val="00DF208E"/>
    <w:rsid w:val="00DF48DB"/>
    <w:rsid w:val="00DF4FB4"/>
    <w:rsid w:val="00E006A6"/>
    <w:rsid w:val="00E0146B"/>
    <w:rsid w:val="00E03804"/>
    <w:rsid w:val="00E07856"/>
    <w:rsid w:val="00E07F29"/>
    <w:rsid w:val="00E110F6"/>
    <w:rsid w:val="00E11266"/>
    <w:rsid w:val="00E11ED9"/>
    <w:rsid w:val="00E159F0"/>
    <w:rsid w:val="00E15F55"/>
    <w:rsid w:val="00E15FBE"/>
    <w:rsid w:val="00E16F90"/>
    <w:rsid w:val="00E17D85"/>
    <w:rsid w:val="00E21034"/>
    <w:rsid w:val="00E2127C"/>
    <w:rsid w:val="00E21875"/>
    <w:rsid w:val="00E220CB"/>
    <w:rsid w:val="00E244CA"/>
    <w:rsid w:val="00E24F43"/>
    <w:rsid w:val="00E25134"/>
    <w:rsid w:val="00E25DED"/>
    <w:rsid w:val="00E267DC"/>
    <w:rsid w:val="00E26BA9"/>
    <w:rsid w:val="00E270E3"/>
    <w:rsid w:val="00E302E2"/>
    <w:rsid w:val="00E31DA8"/>
    <w:rsid w:val="00E31E59"/>
    <w:rsid w:val="00E33068"/>
    <w:rsid w:val="00E35AD3"/>
    <w:rsid w:val="00E36F20"/>
    <w:rsid w:val="00E419BF"/>
    <w:rsid w:val="00E42485"/>
    <w:rsid w:val="00E4283D"/>
    <w:rsid w:val="00E45033"/>
    <w:rsid w:val="00E45EAC"/>
    <w:rsid w:val="00E47DD4"/>
    <w:rsid w:val="00E50820"/>
    <w:rsid w:val="00E51192"/>
    <w:rsid w:val="00E51777"/>
    <w:rsid w:val="00E52519"/>
    <w:rsid w:val="00E5739E"/>
    <w:rsid w:val="00E60244"/>
    <w:rsid w:val="00E60FCB"/>
    <w:rsid w:val="00E61CE4"/>
    <w:rsid w:val="00E629F3"/>
    <w:rsid w:val="00E63208"/>
    <w:rsid w:val="00E657AE"/>
    <w:rsid w:val="00E67961"/>
    <w:rsid w:val="00E70A6C"/>
    <w:rsid w:val="00E74880"/>
    <w:rsid w:val="00E74F27"/>
    <w:rsid w:val="00E76901"/>
    <w:rsid w:val="00E816E0"/>
    <w:rsid w:val="00E823F8"/>
    <w:rsid w:val="00E8248C"/>
    <w:rsid w:val="00E84B50"/>
    <w:rsid w:val="00E863E2"/>
    <w:rsid w:val="00E87DEA"/>
    <w:rsid w:val="00E90B19"/>
    <w:rsid w:val="00E90F07"/>
    <w:rsid w:val="00E975F8"/>
    <w:rsid w:val="00EA083F"/>
    <w:rsid w:val="00EA24DE"/>
    <w:rsid w:val="00EA2DA1"/>
    <w:rsid w:val="00EA3596"/>
    <w:rsid w:val="00EA3E82"/>
    <w:rsid w:val="00EA7E4E"/>
    <w:rsid w:val="00EB256C"/>
    <w:rsid w:val="00EC1E66"/>
    <w:rsid w:val="00EC296F"/>
    <w:rsid w:val="00EC4D38"/>
    <w:rsid w:val="00EC5833"/>
    <w:rsid w:val="00EC6D80"/>
    <w:rsid w:val="00ED0197"/>
    <w:rsid w:val="00ED08AD"/>
    <w:rsid w:val="00ED1F2E"/>
    <w:rsid w:val="00ED2255"/>
    <w:rsid w:val="00ED2927"/>
    <w:rsid w:val="00ED42BA"/>
    <w:rsid w:val="00ED466D"/>
    <w:rsid w:val="00ED471F"/>
    <w:rsid w:val="00ED6AB4"/>
    <w:rsid w:val="00EE1A10"/>
    <w:rsid w:val="00EE257D"/>
    <w:rsid w:val="00EE404E"/>
    <w:rsid w:val="00EE5A32"/>
    <w:rsid w:val="00EE7EC8"/>
    <w:rsid w:val="00EF01E3"/>
    <w:rsid w:val="00EF11FE"/>
    <w:rsid w:val="00EF2BC7"/>
    <w:rsid w:val="00EF2C6A"/>
    <w:rsid w:val="00EF5465"/>
    <w:rsid w:val="00EF6AC3"/>
    <w:rsid w:val="00EF78BF"/>
    <w:rsid w:val="00F02955"/>
    <w:rsid w:val="00F0402C"/>
    <w:rsid w:val="00F12616"/>
    <w:rsid w:val="00F12FD6"/>
    <w:rsid w:val="00F1343E"/>
    <w:rsid w:val="00F1394F"/>
    <w:rsid w:val="00F13AA4"/>
    <w:rsid w:val="00F13BE9"/>
    <w:rsid w:val="00F2111C"/>
    <w:rsid w:val="00F265AD"/>
    <w:rsid w:val="00F277E0"/>
    <w:rsid w:val="00F31BFE"/>
    <w:rsid w:val="00F33136"/>
    <w:rsid w:val="00F350D7"/>
    <w:rsid w:val="00F352C0"/>
    <w:rsid w:val="00F374E6"/>
    <w:rsid w:val="00F41B91"/>
    <w:rsid w:val="00F431E4"/>
    <w:rsid w:val="00F43B87"/>
    <w:rsid w:val="00F45E36"/>
    <w:rsid w:val="00F4699D"/>
    <w:rsid w:val="00F47C2A"/>
    <w:rsid w:val="00F47EC5"/>
    <w:rsid w:val="00F51657"/>
    <w:rsid w:val="00F522EF"/>
    <w:rsid w:val="00F5305C"/>
    <w:rsid w:val="00F5328A"/>
    <w:rsid w:val="00F53424"/>
    <w:rsid w:val="00F53602"/>
    <w:rsid w:val="00F53E3B"/>
    <w:rsid w:val="00F54729"/>
    <w:rsid w:val="00F5653B"/>
    <w:rsid w:val="00F573E3"/>
    <w:rsid w:val="00F5780C"/>
    <w:rsid w:val="00F620F3"/>
    <w:rsid w:val="00F64F38"/>
    <w:rsid w:val="00F66B93"/>
    <w:rsid w:val="00F677DC"/>
    <w:rsid w:val="00F7272A"/>
    <w:rsid w:val="00F73CD7"/>
    <w:rsid w:val="00F75DEE"/>
    <w:rsid w:val="00F80787"/>
    <w:rsid w:val="00F80914"/>
    <w:rsid w:val="00F80ABD"/>
    <w:rsid w:val="00F82BD9"/>
    <w:rsid w:val="00F8453A"/>
    <w:rsid w:val="00F86378"/>
    <w:rsid w:val="00F87272"/>
    <w:rsid w:val="00F87CA7"/>
    <w:rsid w:val="00F90AB3"/>
    <w:rsid w:val="00F93D27"/>
    <w:rsid w:val="00F96499"/>
    <w:rsid w:val="00FA01B8"/>
    <w:rsid w:val="00FA0D99"/>
    <w:rsid w:val="00FA1185"/>
    <w:rsid w:val="00FA2C6F"/>
    <w:rsid w:val="00FA36FE"/>
    <w:rsid w:val="00FA6916"/>
    <w:rsid w:val="00FA6A7E"/>
    <w:rsid w:val="00FA6F60"/>
    <w:rsid w:val="00FA741F"/>
    <w:rsid w:val="00FA7535"/>
    <w:rsid w:val="00FA7FF4"/>
    <w:rsid w:val="00FB0F0A"/>
    <w:rsid w:val="00FB1975"/>
    <w:rsid w:val="00FB1AB6"/>
    <w:rsid w:val="00FB1B68"/>
    <w:rsid w:val="00FB3040"/>
    <w:rsid w:val="00FB3C6D"/>
    <w:rsid w:val="00FB6BB7"/>
    <w:rsid w:val="00FB714A"/>
    <w:rsid w:val="00FB75ED"/>
    <w:rsid w:val="00FC02A6"/>
    <w:rsid w:val="00FC1935"/>
    <w:rsid w:val="00FC1A88"/>
    <w:rsid w:val="00FC1D90"/>
    <w:rsid w:val="00FC29CD"/>
    <w:rsid w:val="00FC3908"/>
    <w:rsid w:val="00FC59B2"/>
    <w:rsid w:val="00FC66EE"/>
    <w:rsid w:val="00FC796A"/>
    <w:rsid w:val="00FD13B0"/>
    <w:rsid w:val="00FD15AE"/>
    <w:rsid w:val="00FD1B4B"/>
    <w:rsid w:val="00FD2A98"/>
    <w:rsid w:val="00FD3E53"/>
    <w:rsid w:val="00FD415F"/>
    <w:rsid w:val="00FD6FC2"/>
    <w:rsid w:val="00FD7385"/>
    <w:rsid w:val="00FD7A12"/>
    <w:rsid w:val="00FE0B7F"/>
    <w:rsid w:val="00FE1ECB"/>
    <w:rsid w:val="00FE293C"/>
    <w:rsid w:val="00FE4EAD"/>
    <w:rsid w:val="00FE4FDB"/>
    <w:rsid w:val="00FF0AF8"/>
    <w:rsid w:val="00FF2198"/>
    <w:rsid w:val="00FF2B7D"/>
    <w:rsid w:val="00FF349A"/>
    <w:rsid w:val="00FF4337"/>
    <w:rsid w:val="00FF480D"/>
    <w:rsid w:val="00FF5521"/>
    <w:rsid w:val="00FF706A"/>
    <w:rsid w:val="00FF7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BCA79"/>
  <w15:docId w15:val="{A3CEDAEF-C290-41A1-85E6-19D33B954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3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B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48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5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0732FC-144D-461F-B496-CFDA46B57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istrator</cp:lastModifiedBy>
  <cp:revision>1518</cp:revision>
  <cp:lastPrinted>2015-12-09T13:40:00Z</cp:lastPrinted>
  <dcterms:created xsi:type="dcterms:W3CDTF">2018-10-02T04:36:00Z</dcterms:created>
  <dcterms:modified xsi:type="dcterms:W3CDTF">2023-07-13T09:00:00Z</dcterms:modified>
</cp:coreProperties>
</file>